
<file path=[Content_Types].xml><?xml version="1.0" encoding="utf-8"?>
<Types xmlns="http://schemas.openxmlformats.org/package/2006/content-types">
  <Default Extension="gif" ContentType="image/gi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D2620" w14:textId="77777777" w:rsidR="00D97E48" w:rsidRDefault="00D97E48">
      <w:pPr>
        <w:rPr>
          <w:rFonts w:ascii="Times New Roman" w:eastAsia="Times New Roman" w:hAnsi="Times New Roman" w:cs="Times New Roman"/>
        </w:rPr>
      </w:pPr>
    </w:p>
    <w:p w14:paraId="7D2C4DB2" w14:textId="4217881D" w:rsidR="00D97E48" w:rsidRDefault="009C598A">
      <w:pPr>
        <w:jc w:val="right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Steve Aigbe</w:t>
      </w:r>
      <w:r w:rsidR="002F471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a</w:t>
      </w:r>
      <w:r w:rsidR="00B54970">
        <w:rPr>
          <w:rFonts w:ascii="Times New Roman" w:eastAsia="Times New Roman" w:hAnsi="Times New Roman" w:cs="Times New Roman"/>
          <w:sz w:val="18"/>
          <w:szCs w:val="18"/>
        </w:rPr>
        <w:t xml:space="preserve">nd Christoph F. Eick </w:t>
      </w:r>
    </w:p>
    <w:p w14:paraId="27ADAF16" w14:textId="77777777" w:rsidR="00D97E48" w:rsidRDefault="00D97E48">
      <w:pPr>
        <w:jc w:val="center"/>
        <w:rPr>
          <w:rFonts w:ascii="Times New Roman" w:eastAsia="Times New Roman" w:hAnsi="Times New Roman" w:cs="Times New Roman"/>
          <w:sz w:val="8"/>
          <w:szCs w:val="8"/>
        </w:rPr>
      </w:pPr>
    </w:p>
    <w:p w14:paraId="4D229790" w14:textId="3BA407B1" w:rsidR="00D97E48" w:rsidRDefault="00B54970" w:rsidP="001D5542">
      <w:pPr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OSC 4368: Fundamentals of Artificial Intelligence</w:t>
      </w:r>
      <w:r w:rsidR="001D5542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Spring 202</w:t>
      </w:r>
      <w:r w:rsidR="009C598A">
        <w:rPr>
          <w:rFonts w:ascii="Times New Roman" w:eastAsia="Times New Roman" w:hAnsi="Times New Roman" w:cs="Times New Roman"/>
        </w:rPr>
        <w:t>2</w:t>
      </w:r>
    </w:p>
    <w:p w14:paraId="431D4E79" w14:textId="6FC2FB63" w:rsidR="00D97E48" w:rsidRDefault="00B54970">
      <w:pPr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Problem Set1 (Individual Tasks</w:t>
      </w:r>
      <w:r w:rsidR="001D5542">
        <w:rPr>
          <w:rStyle w:val="FootnoteReference"/>
          <w:rFonts w:ascii="Times New Roman" w:eastAsia="Times New Roman" w:hAnsi="Times New Roman" w:cs="Times New Roman"/>
        </w:rPr>
        <w:footnoteReference w:id="1"/>
      </w:r>
      <w:r w:rsidR="00C41C11">
        <w:rPr>
          <w:rFonts w:ascii="Times New Roman" w:eastAsia="Times New Roman" w:hAnsi="Times New Roman" w:cs="Times New Roman"/>
        </w:rPr>
        <w:t xml:space="preserve"> Centering on Search</w:t>
      </w:r>
      <w:r>
        <w:rPr>
          <w:rFonts w:ascii="Times New Roman" w:eastAsia="Times New Roman" w:hAnsi="Times New Roman" w:cs="Times New Roman"/>
        </w:rPr>
        <w:t>)</w:t>
      </w:r>
    </w:p>
    <w:p w14:paraId="2632FC1A" w14:textId="69B01E3A" w:rsidR="00355C33" w:rsidRDefault="0031034C">
      <w:pPr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ird</w:t>
      </w:r>
      <w:r w:rsidR="00355C33">
        <w:rPr>
          <w:rFonts w:ascii="Times New Roman" w:eastAsia="Times New Roman" w:hAnsi="Times New Roman" w:cs="Times New Roman"/>
        </w:rPr>
        <w:t xml:space="preserve"> Draft </w:t>
      </w:r>
    </w:p>
    <w:p w14:paraId="4C613E39" w14:textId="233AF5E8" w:rsidR="00CF3513" w:rsidRDefault="00CF3513">
      <w:pPr>
        <w:jc w:val="center"/>
      </w:pPr>
      <w:r>
        <w:rPr>
          <w:noProof/>
        </w:rPr>
        <w:drawing>
          <wp:inline distT="0" distB="0" distL="0" distR="0" wp14:anchorId="27F87D08" wp14:editId="7B4077EF">
            <wp:extent cx="2792558" cy="1948296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nding-a-needle-in-a-haystack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5339" cy="2020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59692" w14:textId="25444A0C" w:rsidR="00CF3513" w:rsidRDefault="00CF3513" w:rsidP="005273D8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. 1: Finding a Needle in a Large Haystack with Intelligent Search </w:t>
      </w:r>
    </w:p>
    <w:p w14:paraId="47D97DA2" w14:textId="77777777" w:rsidR="005273D8" w:rsidRPr="005273D8" w:rsidRDefault="005273D8" w:rsidP="005273D8">
      <w:pPr>
        <w:jc w:val="center"/>
        <w:rPr>
          <w:rFonts w:ascii="Times New Roman" w:eastAsia="Times New Roman" w:hAnsi="Times New Roman" w:cs="Times New Roman"/>
          <w:sz w:val="16"/>
          <w:szCs w:val="16"/>
        </w:rPr>
      </w:pPr>
    </w:p>
    <w:p w14:paraId="137525BC" w14:textId="5B3A89BD" w:rsidR="00D97E48" w:rsidRPr="00355C33" w:rsidRDefault="004722A0" w:rsidP="005273D8">
      <w:pPr>
        <w:rPr>
          <w:rFonts w:ascii="Times New Roman" w:eastAsia="Times New Roman" w:hAnsi="Times New Roman" w:cs="Times New Roman"/>
          <w:sz w:val="20"/>
          <w:szCs w:val="20"/>
        </w:rPr>
      </w:pPr>
      <w:r w:rsidRPr="004722A0">
        <w:rPr>
          <w:rFonts w:ascii="Times New Roman" w:eastAsia="Times New Roman" w:hAnsi="Times New Roman" w:cs="Times New Roman"/>
          <w:sz w:val="24"/>
          <w:szCs w:val="24"/>
        </w:rPr>
        <w:t xml:space="preserve">Submission </w:t>
      </w:r>
      <w:r w:rsidR="00B54970" w:rsidRPr="004722A0">
        <w:rPr>
          <w:rFonts w:ascii="Times New Roman" w:eastAsia="Times New Roman" w:hAnsi="Times New Roman" w:cs="Times New Roman"/>
          <w:sz w:val="24"/>
          <w:szCs w:val="24"/>
        </w:rPr>
        <w:t>Deadline</w:t>
      </w:r>
      <w:r w:rsidRPr="004722A0">
        <w:rPr>
          <w:rFonts w:ascii="Times New Roman" w:eastAsia="Times New Roman" w:hAnsi="Times New Roman" w:cs="Times New Roman"/>
          <w:sz w:val="24"/>
          <w:szCs w:val="24"/>
        </w:rPr>
        <w:t>s</w:t>
      </w:r>
      <w:r w:rsidR="00B54970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5273D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55C33" w:rsidRPr="00355C33">
        <w:rPr>
          <w:rFonts w:ascii="Times New Roman" w:eastAsia="Times New Roman" w:hAnsi="Times New Roman" w:cs="Times New Roman"/>
          <w:sz w:val="20"/>
          <w:szCs w:val="20"/>
        </w:rPr>
        <w:t xml:space="preserve">Task1: </w:t>
      </w:r>
      <w:r w:rsidR="00537F18" w:rsidRPr="00355C33">
        <w:rPr>
          <w:rFonts w:ascii="Times New Roman" w:eastAsia="Times New Roman" w:hAnsi="Times New Roman" w:cs="Times New Roman"/>
          <w:sz w:val="20"/>
          <w:szCs w:val="20"/>
        </w:rPr>
        <w:t xml:space="preserve">Th., </w:t>
      </w:r>
      <w:r w:rsidR="00A91BA3" w:rsidRPr="00355C33">
        <w:rPr>
          <w:rFonts w:ascii="Times New Roman" w:eastAsia="Times New Roman" w:hAnsi="Times New Roman" w:cs="Times New Roman"/>
          <w:sz w:val="20"/>
          <w:szCs w:val="20"/>
        </w:rPr>
        <w:t>February</w:t>
      </w:r>
      <w:r w:rsidR="00537F18" w:rsidRPr="00355C33">
        <w:rPr>
          <w:rFonts w:ascii="Times New Roman" w:eastAsia="Times New Roman" w:hAnsi="Times New Roman" w:cs="Times New Roman"/>
          <w:sz w:val="20"/>
          <w:szCs w:val="20"/>
        </w:rPr>
        <w:t xml:space="preserve"> 17, 11:59p</w:t>
      </w:r>
      <w:r w:rsidR="00355C33" w:rsidRPr="00355C33">
        <w:rPr>
          <w:rFonts w:ascii="Times New Roman" w:eastAsia="Times New Roman" w:hAnsi="Times New Roman" w:cs="Times New Roman"/>
          <w:sz w:val="20"/>
          <w:szCs w:val="20"/>
        </w:rPr>
        <w:t>; Task2: Mo., February 21, 11:59p</w:t>
      </w:r>
    </w:p>
    <w:p w14:paraId="61832BDC" w14:textId="09147F00" w:rsidR="00537F18" w:rsidRDefault="00B5497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Last Updated: </w:t>
      </w:r>
      <w:r w:rsidR="00355C33">
        <w:rPr>
          <w:rFonts w:ascii="Times New Roman" w:eastAsia="Times New Roman" w:hAnsi="Times New Roman" w:cs="Times New Roman"/>
          <w:sz w:val="24"/>
          <w:szCs w:val="24"/>
        </w:rPr>
        <w:t>February</w:t>
      </w:r>
      <w:r w:rsidR="00B2481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1034C">
        <w:rPr>
          <w:rFonts w:ascii="Times New Roman" w:eastAsia="Times New Roman" w:hAnsi="Times New Roman" w:cs="Times New Roman"/>
          <w:sz w:val="24"/>
          <w:szCs w:val="24"/>
        </w:rPr>
        <w:t>8</w:t>
      </w:r>
      <w:r w:rsidR="00355C33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B24817">
        <w:rPr>
          <w:rFonts w:ascii="Times New Roman" w:eastAsia="Times New Roman" w:hAnsi="Times New Roman" w:cs="Times New Roman"/>
          <w:sz w:val="24"/>
          <w:szCs w:val="24"/>
        </w:rPr>
        <w:t>8</w:t>
      </w:r>
      <w:r w:rsidR="00355C33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</w:p>
    <w:p w14:paraId="6AA773BC" w14:textId="076AB889" w:rsidR="00D97E48" w:rsidRDefault="00B5497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ight: </w:t>
      </w:r>
      <w:r w:rsidR="00B24817">
        <w:rPr>
          <w:rFonts w:ascii="Times New Roman" w:eastAsia="Times New Roman" w:hAnsi="Times New Roman" w:cs="Times New Roman"/>
          <w:sz w:val="24"/>
          <w:szCs w:val="24"/>
        </w:rPr>
        <w:t>30</w:t>
      </w:r>
      <w:r w:rsidR="009C598A">
        <w:rPr>
          <w:rFonts w:ascii="Times New Roman" w:eastAsia="Times New Roman" w:hAnsi="Times New Roman" w:cs="Times New Roman"/>
          <w:sz w:val="24"/>
          <w:szCs w:val="24"/>
        </w:rPr>
        <w:t>-3</w:t>
      </w:r>
      <w:r w:rsidR="002F471A">
        <w:rPr>
          <w:rFonts w:ascii="Times New Roman" w:eastAsia="Times New Roman" w:hAnsi="Times New Roman" w:cs="Times New Roman"/>
          <w:sz w:val="24"/>
          <w:szCs w:val="24"/>
        </w:rPr>
        <w:t>4</w:t>
      </w:r>
      <w:r>
        <w:rPr>
          <w:rFonts w:ascii="Times New Roman" w:eastAsia="Times New Roman" w:hAnsi="Times New Roman" w:cs="Times New Roman"/>
          <w:sz w:val="24"/>
          <w:szCs w:val="24"/>
        </w:rPr>
        <w:t>% of the points available for the 3 problem sets!</w:t>
      </w:r>
      <w:r w:rsidR="00AB7BDD">
        <w:rPr>
          <w:rFonts w:ascii="Times New Roman" w:eastAsia="Times New Roman" w:hAnsi="Times New Roman" w:cs="Times New Roman"/>
          <w:sz w:val="24"/>
          <w:szCs w:val="24"/>
        </w:rPr>
        <w:t xml:space="preserve"> Task weight: T1=</w:t>
      </w:r>
      <w:r w:rsidR="00B24817">
        <w:rPr>
          <w:rFonts w:ascii="Times New Roman" w:eastAsia="Times New Roman" w:hAnsi="Times New Roman" w:cs="Times New Roman"/>
          <w:sz w:val="24"/>
          <w:szCs w:val="24"/>
        </w:rPr>
        <w:t>31 points</w:t>
      </w:r>
      <w:r w:rsidR="00AB7BDD">
        <w:rPr>
          <w:rFonts w:ascii="Times New Roman" w:eastAsia="Times New Roman" w:hAnsi="Times New Roman" w:cs="Times New Roman"/>
          <w:sz w:val="24"/>
          <w:szCs w:val="24"/>
        </w:rPr>
        <w:t xml:space="preserve"> T2=</w:t>
      </w:r>
      <w:r w:rsidR="00B24817">
        <w:rPr>
          <w:rFonts w:ascii="Times New Roman" w:eastAsia="Times New Roman" w:hAnsi="Times New Roman" w:cs="Times New Roman"/>
          <w:sz w:val="24"/>
          <w:szCs w:val="24"/>
        </w:rPr>
        <w:t xml:space="preserve">35 points. </w:t>
      </w:r>
      <w:r w:rsidR="00AB7BD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B6D8814" w14:textId="77777777" w:rsidR="00D97E48" w:rsidRPr="00355C33" w:rsidRDefault="00D97E48">
      <w:pPr>
        <w:rPr>
          <w:rFonts w:ascii="Cambria" w:eastAsia="Cambria" w:hAnsi="Cambria" w:cs="Cambria"/>
          <w:b/>
          <w:sz w:val="16"/>
          <w:szCs w:val="16"/>
        </w:rPr>
      </w:pPr>
    </w:p>
    <w:p w14:paraId="41A6E826" w14:textId="584A7B8A" w:rsidR="00A5405C" w:rsidRDefault="009C598A" w:rsidP="009C598A">
      <w:pPr>
        <w:tabs>
          <w:tab w:val="left" w:pos="5270"/>
        </w:tabs>
        <w:rPr>
          <w:rFonts w:asciiTheme="minorHAnsi" w:eastAsia="Times New Roman" w:hAnsiTheme="minorHAnsi" w:cs="Times New Roman"/>
          <w:i/>
        </w:rPr>
      </w:pPr>
      <w:r>
        <w:rPr>
          <w:rFonts w:asciiTheme="minorHAnsi" w:hAnsiTheme="minorHAnsi"/>
        </w:rPr>
        <w:t>1</w:t>
      </w:r>
      <w:r w:rsidR="002D3C94" w:rsidRPr="002D3C94">
        <w:rPr>
          <w:rFonts w:asciiTheme="minorHAnsi" w:hAnsiTheme="minorHAnsi"/>
        </w:rPr>
        <w:t>)</w:t>
      </w:r>
      <w:r w:rsidR="00A5405C">
        <w:rPr>
          <w:rFonts w:asciiTheme="minorHAnsi" w:hAnsiTheme="minorHAnsi"/>
        </w:rPr>
        <w:t xml:space="preserve"> On</w:t>
      </w:r>
      <w:r w:rsidR="004D29F6">
        <w:rPr>
          <w:rFonts w:asciiTheme="minorHAnsi" w:hAnsiTheme="minorHAnsi"/>
        </w:rPr>
        <w:t xml:space="preserve"> </w:t>
      </w:r>
      <w:r w:rsidR="00A5405C">
        <w:rPr>
          <w:rFonts w:asciiTheme="minorHAnsi" w:hAnsiTheme="minorHAnsi"/>
        </w:rPr>
        <w:t xml:space="preserve">Probabilistic Search Algorithms: </w:t>
      </w:r>
      <w:r w:rsidR="00A5405C">
        <w:rPr>
          <w:rFonts w:asciiTheme="minorHAnsi" w:eastAsia="Cambria" w:hAnsiTheme="minorHAnsi" w:cs="Cambria"/>
          <w:color w:val="000000"/>
        </w:rPr>
        <w:t xml:space="preserve">Implementing and Experimenting with Randomized Hill Climbing </w:t>
      </w:r>
      <w:r>
        <w:rPr>
          <w:rFonts w:asciiTheme="minorHAnsi" w:eastAsia="Times New Roman" w:hAnsiTheme="minorHAnsi" w:cs="Times New Roman"/>
          <w:i/>
        </w:rPr>
        <w:t>Steve</w:t>
      </w:r>
    </w:p>
    <w:p w14:paraId="00448671" w14:textId="32F01647" w:rsidR="007F4C5D" w:rsidRPr="001457DD" w:rsidRDefault="007F4C5D" w:rsidP="009C598A">
      <w:pPr>
        <w:tabs>
          <w:tab w:val="left" w:pos="5270"/>
        </w:tabs>
        <w:rPr>
          <w:rFonts w:asciiTheme="minorHAnsi" w:eastAsia="Cambria" w:hAnsiTheme="minorHAnsi" w:cs="Cambria"/>
          <w:b/>
          <w:bCs/>
          <w:color w:val="000000"/>
          <w:sz w:val="24"/>
          <w:szCs w:val="24"/>
        </w:rPr>
      </w:pPr>
      <w:r w:rsidRPr="00290BBA">
        <w:rPr>
          <w:rFonts w:asciiTheme="minorHAnsi" w:eastAsia="Cambria" w:hAnsiTheme="minorHAnsi" w:cs="Cambria"/>
          <w:b/>
          <w:bCs/>
          <w:color w:val="000000"/>
          <w:sz w:val="24"/>
          <w:szCs w:val="24"/>
          <w:highlight w:val="yellow"/>
        </w:rPr>
        <w:t>He discusses this problem in the lecture from Feb 2</w:t>
      </w:r>
      <w:r w:rsidRPr="00290BBA">
        <w:rPr>
          <w:rFonts w:asciiTheme="minorHAnsi" w:eastAsia="Cambria" w:hAnsiTheme="minorHAnsi" w:cs="Cambria"/>
          <w:b/>
          <w:bCs/>
          <w:color w:val="000000"/>
          <w:sz w:val="24"/>
          <w:szCs w:val="24"/>
          <w:highlight w:val="yellow"/>
          <w:vertAlign w:val="superscript"/>
        </w:rPr>
        <w:t>nd</w:t>
      </w:r>
      <w:r w:rsidRPr="00290BBA">
        <w:rPr>
          <w:rFonts w:asciiTheme="minorHAnsi" w:eastAsia="Cambria" w:hAnsiTheme="minorHAnsi" w:cs="Cambria"/>
          <w:b/>
          <w:bCs/>
          <w:color w:val="000000"/>
          <w:sz w:val="24"/>
          <w:szCs w:val="24"/>
          <w:highlight w:val="yellow"/>
        </w:rPr>
        <w:t xml:space="preserve"> from 27:50 to 39:00</w:t>
      </w:r>
      <w:r w:rsidR="001A322F" w:rsidRPr="00290BBA">
        <w:rPr>
          <w:rFonts w:asciiTheme="minorHAnsi" w:eastAsia="Cambria" w:hAnsiTheme="minorHAnsi" w:cs="Cambria"/>
          <w:b/>
          <w:bCs/>
          <w:color w:val="000000"/>
          <w:sz w:val="24"/>
          <w:szCs w:val="24"/>
          <w:highlight w:val="yellow"/>
        </w:rPr>
        <w:t xml:space="preserve"> and again in the lecture from Feb7th from 1:06:46 to 1:08:40</w:t>
      </w:r>
      <w:r w:rsidR="001457DD" w:rsidRPr="00290BBA">
        <w:rPr>
          <w:rFonts w:asciiTheme="minorHAnsi" w:eastAsia="Cambria" w:hAnsiTheme="minorHAnsi" w:cs="Cambria"/>
          <w:b/>
          <w:bCs/>
          <w:color w:val="000000"/>
          <w:sz w:val="24"/>
          <w:szCs w:val="24"/>
          <w:highlight w:val="yellow"/>
        </w:rPr>
        <w:br/>
        <w:t>If it always terminates after 2 steps – send them an email – if you pick bad numbers then it will do very poorly</w:t>
      </w:r>
    </w:p>
    <w:p w14:paraId="3B24D19F" w14:textId="796AA917" w:rsidR="00A5405C" w:rsidRDefault="009C598A" w:rsidP="00A5405C">
      <w:pPr>
        <w:jc w:val="both"/>
        <w:rPr>
          <w:rFonts w:asciiTheme="minorHAnsi" w:eastAsia="Cambria" w:hAnsiTheme="minorHAnsi" w:cs="Cambria"/>
          <w:color w:val="000000"/>
          <w:sz w:val="24"/>
          <w:szCs w:val="24"/>
        </w:rPr>
      </w:pPr>
      <w:r>
        <w:rPr>
          <w:rFonts w:asciiTheme="minorHAnsi" w:eastAsia="Cambria" w:hAnsiTheme="minorHAnsi" w:cs="Cambria"/>
          <w:color w:val="000000"/>
          <w:sz w:val="24"/>
          <w:szCs w:val="24"/>
        </w:rPr>
        <w:t>Implement randomized hill climbing, called RHC in the following</w:t>
      </w:r>
      <w:r w:rsidR="00422FA7">
        <w:rPr>
          <w:rFonts w:asciiTheme="minorHAnsi" w:eastAsia="Cambria" w:hAnsiTheme="minorHAnsi" w:cs="Cambria"/>
          <w:color w:val="000000"/>
          <w:sz w:val="24"/>
          <w:szCs w:val="24"/>
        </w:rPr>
        <w:t>,</w:t>
      </w:r>
      <w:r>
        <w:rPr>
          <w:rFonts w:asciiTheme="minorHAnsi" w:eastAsia="Cambria" w:hAnsiTheme="minorHAnsi" w:cs="Cambria"/>
          <w:color w:val="000000"/>
          <w:sz w:val="24"/>
          <w:szCs w:val="24"/>
        </w:rPr>
        <w:t xml:space="preserve"> and conduct a set of experiment</w:t>
      </w:r>
      <w:r w:rsidR="00422FA7">
        <w:rPr>
          <w:rFonts w:asciiTheme="minorHAnsi" w:eastAsia="Cambria" w:hAnsiTheme="minorHAnsi" w:cs="Cambria"/>
          <w:color w:val="000000"/>
          <w:sz w:val="24"/>
          <w:szCs w:val="24"/>
        </w:rPr>
        <w:t>s</w:t>
      </w:r>
      <w:r>
        <w:rPr>
          <w:rFonts w:asciiTheme="minorHAnsi" w:eastAsia="Cambria" w:hAnsiTheme="minorHAnsi" w:cs="Cambria"/>
          <w:color w:val="000000"/>
          <w:sz w:val="24"/>
          <w:szCs w:val="24"/>
        </w:rPr>
        <w:t>, minimizing the following function f:</w:t>
      </w:r>
    </w:p>
    <w:p w14:paraId="75AD5F60" w14:textId="10681B5C" w:rsidR="00A5405C" w:rsidRDefault="009C598A" w:rsidP="00A5405C">
      <w:pPr>
        <w:jc w:val="both"/>
        <w:rPr>
          <w:rFonts w:asciiTheme="minorHAnsi" w:eastAsia="Cambria" w:hAnsiTheme="minorHAnsi" w:cs="Cambria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04EE5CE9" wp14:editId="0C955CE0">
            <wp:extent cx="4157024" cy="38344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5073" cy="425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25326A" w14:textId="34E419A2" w:rsidR="009C598A" w:rsidRDefault="009C598A" w:rsidP="00A5405C">
      <w:pPr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 xml:space="preserve">With </w:t>
      </w:r>
      <w:r w:rsidRPr="005273D8">
        <w:rPr>
          <w:rFonts w:ascii="Symbol" w:eastAsia="Cambria" w:hAnsi="Symbol" w:cs="Cambria"/>
          <w:color w:val="000000"/>
          <w:sz w:val="24"/>
          <w:szCs w:val="24"/>
        </w:rPr>
        <w:t>-</w:t>
      </w:r>
      <w:r>
        <w:rPr>
          <w:rFonts w:ascii="Cambria" w:eastAsia="Cambria" w:hAnsi="Cambria" w:cs="Cambria"/>
          <w:color w:val="000000"/>
          <w:sz w:val="24"/>
          <w:szCs w:val="24"/>
        </w:rPr>
        <w:t>512</w:t>
      </w:r>
      <w:r>
        <w:rPr>
          <w:rFonts w:ascii="Cambria" w:eastAsia="Cambria" w:hAnsi="Cambria" w:cs="Cambria"/>
          <w:color w:val="000000"/>
          <w:sz w:val="24"/>
          <w:szCs w:val="24"/>
        </w:rPr>
        <w:sym w:font="Symbol" w:char="F0A3"/>
      </w:r>
      <w:r w:rsidR="005273D8">
        <w:rPr>
          <w:rFonts w:ascii="Cambria" w:eastAsia="Cambria" w:hAnsi="Cambria" w:cs="Cambria"/>
          <w:color w:val="000000"/>
          <w:sz w:val="24"/>
          <w:szCs w:val="24"/>
        </w:rPr>
        <w:t xml:space="preserve"> </w:t>
      </w:r>
      <w:r>
        <w:rPr>
          <w:rFonts w:ascii="Cambria" w:eastAsia="Cambria" w:hAnsi="Cambria" w:cs="Cambria"/>
          <w:color w:val="000000"/>
          <w:sz w:val="24"/>
          <w:szCs w:val="24"/>
        </w:rPr>
        <w:t>x,y</w:t>
      </w:r>
      <w:r w:rsidR="005273D8">
        <w:rPr>
          <w:rFonts w:ascii="Cambria" w:eastAsia="Cambria" w:hAnsi="Cambria" w:cs="Cambria"/>
          <w:color w:val="000000"/>
          <w:sz w:val="24"/>
          <w:szCs w:val="24"/>
        </w:rPr>
        <w:t xml:space="preserve"> </w:t>
      </w:r>
      <w:r>
        <w:rPr>
          <w:rFonts w:ascii="Cambria" w:eastAsia="Cambria" w:hAnsi="Cambria" w:cs="Cambria"/>
          <w:color w:val="000000"/>
          <w:sz w:val="24"/>
          <w:szCs w:val="24"/>
        </w:rPr>
        <w:sym w:font="Symbol" w:char="F0A3"/>
      </w:r>
      <w:r>
        <w:rPr>
          <w:rFonts w:ascii="Cambria" w:eastAsia="Cambria" w:hAnsi="Cambria" w:cs="Cambria"/>
          <w:color w:val="000000"/>
          <w:sz w:val="24"/>
          <w:szCs w:val="24"/>
        </w:rPr>
        <w:t>512</w:t>
      </w:r>
    </w:p>
    <w:p w14:paraId="7EE0DB5C" w14:textId="56AD20C1" w:rsidR="009C598A" w:rsidRPr="005273D8" w:rsidRDefault="009C598A" w:rsidP="00A5405C">
      <w:pPr>
        <w:rPr>
          <w:rFonts w:ascii="Cambria" w:eastAsia="Cambria" w:hAnsi="Cambria" w:cs="Cambria"/>
          <w:color w:val="000000"/>
          <w:sz w:val="18"/>
          <w:szCs w:val="18"/>
        </w:rPr>
      </w:pPr>
    </w:p>
    <w:p w14:paraId="1730D05A" w14:textId="6D0BF5C8" w:rsidR="00A5405C" w:rsidRDefault="00A5405C" w:rsidP="00A5405C">
      <w:pPr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>Your procedure should be called RHC and have the following input parameters:</w:t>
      </w:r>
    </w:p>
    <w:p w14:paraId="46B5C484" w14:textId="77777777" w:rsidR="00A5405C" w:rsidRDefault="00A5405C" w:rsidP="00A5405C">
      <w:pPr>
        <w:pStyle w:val="ListParagraph"/>
        <w:numPr>
          <w:ilvl w:val="0"/>
          <w:numId w:val="9"/>
        </w:numPr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>sp: is the starting point</w:t>
      </w:r>
      <w:r>
        <w:rPr>
          <w:vertAlign w:val="superscript"/>
        </w:rPr>
        <w:footnoteReference w:id="2"/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of the Randomized Hill Climbing run</w:t>
      </w:r>
    </w:p>
    <w:p w14:paraId="4640E228" w14:textId="77777777" w:rsidR="00A5405C" w:rsidRDefault="00A5405C" w:rsidP="00A5405C">
      <w:pPr>
        <w:pStyle w:val="ListParagraph"/>
        <w:numPr>
          <w:ilvl w:val="0"/>
          <w:numId w:val="9"/>
        </w:numPr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>p the number of neighbors of the current solution that will be generated</w:t>
      </w:r>
    </w:p>
    <w:p w14:paraId="4230E914" w14:textId="77777777" w:rsidR="00A5405C" w:rsidRDefault="00A5405C" w:rsidP="00A5405C">
      <w:pPr>
        <w:pStyle w:val="ListParagraph"/>
        <w:numPr>
          <w:ilvl w:val="0"/>
          <w:numId w:val="9"/>
        </w:numPr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 xml:space="preserve">z neighborhood size; for example if z is set to z=0.5 p neighbors for the current solution s are generated by adding vectors v=(z1,z2) with z1 and z2 being random numbers in [-0.5,+0.5] uniformly distributed </w:t>
      </w:r>
    </w:p>
    <w:p w14:paraId="696A8838" w14:textId="77777777" w:rsidR="00A5405C" w:rsidRDefault="00A5405C" w:rsidP="00A5405C">
      <w:pPr>
        <w:pStyle w:val="ListParagraph"/>
        <w:numPr>
          <w:ilvl w:val="0"/>
          <w:numId w:val="9"/>
        </w:numPr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lastRenderedPageBreak/>
        <w:t>seed which is an integer that will be used as the seed</w:t>
      </w:r>
      <w:r>
        <w:rPr>
          <w:rFonts w:ascii="Noto Sans Symbols" w:eastAsia="Noto Sans Symbols" w:hAnsi="Noto Sans Symbols" w:cs="Noto Sans Symbols"/>
          <w:vertAlign w:val="superscript"/>
        </w:rPr>
        <w:footnoteReference w:id="3"/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for the random generator you employ in your implementation. </w:t>
      </w:r>
    </w:p>
    <w:p w14:paraId="36F8B206" w14:textId="77777777" w:rsidR="00A5405C" w:rsidRDefault="00A5405C" w:rsidP="00A5405C">
      <w:pPr>
        <w:ind w:left="782"/>
        <w:rPr>
          <w:rFonts w:ascii="Cambria" w:eastAsia="Cambria" w:hAnsi="Cambria" w:cs="Cambria"/>
          <w:color w:val="000000"/>
          <w:sz w:val="24"/>
          <w:szCs w:val="24"/>
        </w:rPr>
      </w:pPr>
    </w:p>
    <w:p w14:paraId="7DD2564F" w14:textId="77777777" w:rsidR="00A5405C" w:rsidRDefault="00A5405C" w:rsidP="00A5405C">
      <w:pPr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>RHC returns a vector (x,y) the value of f(x,y) and the number solutions that were generated during the run of RHC.</w:t>
      </w:r>
    </w:p>
    <w:p w14:paraId="09461581" w14:textId="77777777" w:rsidR="00A5405C" w:rsidRDefault="00A5405C" w:rsidP="00A5405C">
      <w:pPr>
        <w:rPr>
          <w:rFonts w:ascii="Cambria" w:eastAsia="Cambria" w:hAnsi="Cambria" w:cs="Cambria"/>
          <w:color w:val="000000"/>
          <w:sz w:val="24"/>
          <w:szCs w:val="24"/>
        </w:rPr>
      </w:pPr>
    </w:p>
    <w:p w14:paraId="60B3B2A1" w14:textId="77777777" w:rsidR="00A5405C" w:rsidRDefault="00A5405C" w:rsidP="00A5405C">
      <w:pPr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>Run your randomized hill climbing procedure RHC twice</w:t>
      </w:r>
      <w:r>
        <w:rPr>
          <w:rFonts w:ascii="Noto Sans Symbols" w:eastAsia="Noto Sans Symbols" w:hAnsi="Noto Sans Symbols" w:cs="Noto Sans Symbols"/>
          <w:color w:val="000000"/>
          <w:sz w:val="24"/>
          <w:szCs w:val="24"/>
          <w:vertAlign w:val="superscript"/>
        </w:rPr>
        <w:footnoteReference w:id="4"/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for the following parameters:</w:t>
      </w:r>
    </w:p>
    <w:p w14:paraId="68D8B03D" w14:textId="5D35E7B2" w:rsidR="00A5405C" w:rsidRDefault="00A5405C" w:rsidP="00A5405C">
      <w:pPr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 xml:space="preserve">sp = </w:t>
      </w:r>
      <w:r w:rsidR="009C598A">
        <w:rPr>
          <w:rFonts w:ascii="Cambria" w:eastAsia="Cambria" w:hAnsi="Cambria" w:cs="Cambria"/>
          <w:color w:val="000000"/>
          <w:sz w:val="24"/>
          <w:szCs w:val="24"/>
        </w:rPr>
        <w:t>(404,504), (0,0.23), (-200,+300), (</w:t>
      </w:r>
      <w:r w:rsidR="00422FA7">
        <w:rPr>
          <w:rFonts w:ascii="Cambria" w:eastAsia="Cambria" w:hAnsi="Cambria" w:cs="Cambria"/>
          <w:color w:val="000000"/>
          <w:sz w:val="24"/>
          <w:szCs w:val="24"/>
        </w:rPr>
        <w:t>+412, -99.9)</w:t>
      </w:r>
    </w:p>
    <w:p w14:paraId="5BEE07A0" w14:textId="1002664F" w:rsidR="00A5405C" w:rsidRDefault="00A5405C" w:rsidP="00A5405C">
      <w:pPr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 xml:space="preserve">p = 30 and </w:t>
      </w:r>
      <w:r w:rsidR="005273D8">
        <w:rPr>
          <w:rFonts w:ascii="Cambria" w:eastAsia="Cambria" w:hAnsi="Cambria" w:cs="Cambria"/>
          <w:color w:val="000000"/>
          <w:sz w:val="24"/>
          <w:szCs w:val="24"/>
        </w:rPr>
        <w:t>2</w:t>
      </w:r>
      <w:r w:rsidR="00422FA7">
        <w:rPr>
          <w:rFonts w:ascii="Cambria" w:eastAsia="Cambria" w:hAnsi="Cambria" w:cs="Cambria"/>
          <w:color w:val="000000"/>
          <w:sz w:val="24"/>
          <w:szCs w:val="24"/>
        </w:rPr>
        <w:t>5</w:t>
      </w:r>
      <w:r>
        <w:rPr>
          <w:rFonts w:ascii="Cambria" w:eastAsia="Cambria" w:hAnsi="Cambria" w:cs="Cambria"/>
          <w:color w:val="000000"/>
          <w:sz w:val="24"/>
          <w:szCs w:val="24"/>
        </w:rPr>
        <w:t>0</w:t>
      </w:r>
    </w:p>
    <w:p w14:paraId="55A75B71" w14:textId="25C36FDA" w:rsidR="00A5405C" w:rsidRDefault="00A5405C" w:rsidP="00A5405C">
      <w:pPr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 xml:space="preserve">z = </w:t>
      </w:r>
      <w:r w:rsidR="00422FA7">
        <w:rPr>
          <w:rFonts w:ascii="Cambria" w:eastAsia="Cambria" w:hAnsi="Cambria" w:cs="Cambria"/>
          <w:color w:val="000000"/>
          <w:sz w:val="24"/>
          <w:szCs w:val="24"/>
        </w:rPr>
        <w:t>3 and 0.5</w:t>
      </w:r>
    </w:p>
    <w:p w14:paraId="106BE17C" w14:textId="77777777" w:rsidR="00A5405C" w:rsidRDefault="00A5405C" w:rsidP="00A5405C">
      <w:pPr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>For each of the 32 runs report:</w:t>
      </w:r>
    </w:p>
    <w:p w14:paraId="15B606F3" w14:textId="77777777" w:rsidR="00A5405C" w:rsidRDefault="00A5405C" w:rsidP="00A5405C">
      <w:pPr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>a. the best solution (x,y) found and its value for f</w:t>
      </w:r>
    </w:p>
    <w:p w14:paraId="033554E6" w14:textId="77777777" w:rsidR="00A5405C" w:rsidRDefault="00A5405C" w:rsidP="00A5405C">
      <w:pPr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>b. number of solutions generated during the run</w:t>
      </w:r>
      <w:r>
        <w:rPr>
          <w:rFonts w:ascii="Cambria" w:eastAsia="Cambria" w:hAnsi="Cambria" w:cs="Cambria"/>
          <w:color w:val="000000"/>
          <w:sz w:val="24"/>
          <w:szCs w:val="24"/>
          <w:vertAlign w:val="superscript"/>
        </w:rPr>
        <w:footnoteReference w:id="5"/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. </w:t>
      </w:r>
    </w:p>
    <w:p w14:paraId="3006AD02" w14:textId="77777777" w:rsidR="00A5405C" w:rsidRDefault="00A5405C" w:rsidP="00A5405C">
      <w:pPr>
        <w:rPr>
          <w:rFonts w:ascii="Cambria" w:eastAsia="Cambria" w:hAnsi="Cambria" w:cs="Cambria"/>
          <w:color w:val="000000"/>
          <w:sz w:val="24"/>
          <w:szCs w:val="24"/>
        </w:rPr>
      </w:pPr>
    </w:p>
    <w:p w14:paraId="3301A3F7" w14:textId="13826653" w:rsidR="00422FA7" w:rsidRPr="001867AA" w:rsidRDefault="00A5405C" w:rsidP="00A5405C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>Summarize your results in 4 tables; one for each p and z combination</w:t>
      </w:r>
      <w:r>
        <w:rPr>
          <w:rFonts w:ascii="Noto Sans Symbols" w:eastAsia="Noto Sans Symbols" w:hAnsi="Noto Sans Symbols" w:cs="Noto Sans Symbols"/>
          <w:color w:val="000000"/>
          <w:sz w:val="24"/>
          <w:szCs w:val="24"/>
          <w:vertAlign w:val="superscript"/>
        </w:rPr>
        <w:footnoteReference w:id="6"/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. </w:t>
      </w:r>
      <w:r w:rsidR="001867AA">
        <w:rPr>
          <w:rFonts w:ascii="Cambria" w:eastAsia="Cambria" w:hAnsi="Cambria" w:cs="Cambria"/>
          <w:color w:val="000000"/>
          <w:sz w:val="24"/>
          <w:szCs w:val="24"/>
        </w:rPr>
        <w:t>Finally, run RHC one more time with “your preferred choice” of values for sp, p, z, and report the result; students, who find better solutions in this 33</w:t>
      </w:r>
      <w:r w:rsidR="001867AA" w:rsidRPr="00422FA7">
        <w:rPr>
          <w:rFonts w:ascii="Cambria" w:eastAsia="Cambria" w:hAnsi="Cambria" w:cs="Cambria"/>
          <w:color w:val="000000"/>
          <w:sz w:val="24"/>
          <w:szCs w:val="24"/>
          <w:vertAlign w:val="superscript"/>
        </w:rPr>
        <w:t>rd</w:t>
      </w:r>
      <w:r w:rsidR="001867AA">
        <w:rPr>
          <w:rFonts w:ascii="Cambria" w:eastAsia="Cambria" w:hAnsi="Cambria" w:cs="Cambria"/>
          <w:color w:val="000000"/>
          <w:sz w:val="24"/>
          <w:szCs w:val="24"/>
        </w:rPr>
        <w:t xml:space="preserve"> run will get more points for the 33</w:t>
      </w:r>
      <w:r w:rsidR="001867AA" w:rsidRPr="005273D8">
        <w:rPr>
          <w:rFonts w:ascii="Cambria" w:eastAsia="Cambria" w:hAnsi="Cambria" w:cs="Cambria"/>
          <w:color w:val="000000"/>
          <w:sz w:val="24"/>
          <w:szCs w:val="24"/>
          <w:vertAlign w:val="superscript"/>
        </w:rPr>
        <w:t>rd</w:t>
      </w:r>
      <w:r w:rsidR="001867AA">
        <w:rPr>
          <w:rFonts w:ascii="Cambria" w:eastAsia="Cambria" w:hAnsi="Cambria" w:cs="Cambria"/>
          <w:color w:val="000000"/>
          <w:sz w:val="24"/>
          <w:szCs w:val="24"/>
        </w:rPr>
        <w:t xml:space="preserve"> run subtask. </w:t>
      </w:r>
      <w:r>
        <w:rPr>
          <w:rFonts w:ascii="Cambria" w:eastAsia="Cambria" w:hAnsi="Cambria" w:cs="Cambria"/>
          <w:color w:val="000000"/>
          <w:sz w:val="24"/>
          <w:szCs w:val="24"/>
        </w:rPr>
        <w:t>Interpret</w:t>
      </w:r>
      <w:r>
        <w:rPr>
          <w:rFonts w:ascii="Noto Sans Symbols" w:eastAsia="Noto Sans Symbols" w:hAnsi="Noto Sans Symbols" w:cs="Noto Sans Symbols"/>
          <w:color w:val="000000"/>
          <w:sz w:val="24"/>
          <w:szCs w:val="24"/>
          <w:vertAlign w:val="superscript"/>
        </w:rPr>
        <w:footnoteReference w:id="7"/>
      </w:r>
      <w:r w:rsidR="001867AA">
        <w:rPr>
          <w:rFonts w:ascii="Cambria" w:eastAsia="Cambria" w:hAnsi="Cambria" w:cs="Cambria"/>
          <w:color w:val="000000"/>
          <w:sz w:val="24"/>
          <w:szCs w:val="24"/>
        </w:rPr>
        <w:t xml:space="preserve"> 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the obtained results evaluating solution quality, algorithm speed, impact of sp, p, and z on solution quality and algorithm speed. Do you believe with other values for p and r better results could be accomplished? At last, assess if RHC did a good, medium or bad job in computing a (local) minimum for f. </w:t>
      </w:r>
      <w:r w:rsidR="00422FA7">
        <w:rPr>
          <w:rFonts w:ascii="Cambria" w:eastAsia="Cambria" w:hAnsi="Cambria" w:cs="Cambria"/>
          <w:color w:val="000000"/>
          <w:sz w:val="24"/>
          <w:szCs w:val="24"/>
        </w:rPr>
        <w:t xml:space="preserve"> </w:t>
      </w:r>
    </w:p>
    <w:p w14:paraId="17D7CE1D" w14:textId="77777777" w:rsidR="00A5405C" w:rsidRDefault="00A5405C" w:rsidP="00A5405C">
      <w:pPr>
        <w:jc w:val="both"/>
        <w:rPr>
          <w:rFonts w:asciiTheme="minorHAnsi" w:eastAsia="Cambria" w:hAnsiTheme="minorHAnsi" w:cs="Cambria"/>
          <w:color w:val="000000"/>
          <w:sz w:val="24"/>
          <w:szCs w:val="24"/>
        </w:rPr>
      </w:pPr>
    </w:p>
    <w:p w14:paraId="4D0AE994" w14:textId="77777777" w:rsidR="00A5405C" w:rsidRDefault="00A5405C" w:rsidP="00A5405C">
      <w:pPr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 xml:space="preserve">Submission Guidelines: </w:t>
      </w:r>
    </w:p>
    <w:p w14:paraId="36AFB1B3" w14:textId="77777777" w:rsidR="00A5405C" w:rsidRDefault="00A5405C" w:rsidP="00A5405C">
      <w:pPr>
        <w:rPr>
          <w:rFonts w:ascii="Cambria" w:eastAsia="Cambria" w:hAnsi="Cambria" w:cs="Cambria"/>
          <w:sz w:val="24"/>
          <w:szCs w:val="24"/>
        </w:rPr>
      </w:pPr>
    </w:p>
    <w:tbl>
      <w:tblPr>
        <w:tblW w:w="62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95"/>
        <w:gridCol w:w="988"/>
        <w:gridCol w:w="746"/>
        <w:gridCol w:w="736"/>
        <w:gridCol w:w="986"/>
        <w:gridCol w:w="675"/>
        <w:gridCol w:w="736"/>
      </w:tblGrid>
      <w:tr w:rsidR="00A5405C" w14:paraId="2142DDE3" w14:textId="77777777" w:rsidTr="00DD7F74">
        <w:trPr>
          <w:trHeight w:val="383"/>
        </w:trPr>
        <w:tc>
          <w:tcPr>
            <w:tcW w:w="1395" w:type="dxa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0D40FF31" w14:textId="77777777" w:rsidR="00A5405C" w:rsidRDefault="00A5405C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118AA224" w14:textId="77777777" w:rsidR="00A5405C" w:rsidRDefault="00A5405C">
            <w:pPr>
              <w:jc w:val="center"/>
              <w:rPr>
                <w:rFonts w:asciiTheme="minorHAnsi" w:hAnsiTheme="minorHAnsi"/>
                <w:bCs/>
                <w:color w:val="000000"/>
                <w:sz w:val="20"/>
                <w:szCs w:val="20"/>
              </w:rPr>
            </w:pPr>
          </w:p>
          <w:p w14:paraId="0E7B006B" w14:textId="003D3841" w:rsidR="00A5405C" w:rsidRDefault="00A5405C">
            <w:pPr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  <w:color w:val="000000"/>
                <w:sz w:val="20"/>
                <w:szCs w:val="20"/>
              </w:rPr>
              <w:t>p=30 &amp; z=</w:t>
            </w:r>
            <w:r w:rsidR="00DD7F74">
              <w:rPr>
                <w:rFonts w:asciiTheme="minorHAnsi" w:hAnsiTheme="minorHAnsi"/>
                <w:bCs/>
                <w:color w:val="000000"/>
                <w:sz w:val="20"/>
                <w:szCs w:val="20"/>
              </w:rPr>
              <w:t>0.5</w:t>
            </w:r>
          </w:p>
        </w:tc>
        <w:tc>
          <w:tcPr>
            <w:tcW w:w="247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CBCB56" w14:textId="77777777" w:rsidR="00A5405C" w:rsidRDefault="00A5405C">
            <w:pPr>
              <w:jc w:val="center"/>
              <w:rPr>
                <w:sz w:val="24"/>
                <w:szCs w:val="24"/>
              </w:rPr>
            </w:pPr>
            <w:r>
              <w:rPr>
                <w:rFonts w:hint="cs"/>
                <w:color w:val="000000"/>
                <w:sz w:val="24"/>
                <w:szCs w:val="24"/>
              </w:rPr>
              <w:t>Run1</w:t>
            </w:r>
          </w:p>
        </w:tc>
        <w:tc>
          <w:tcPr>
            <w:tcW w:w="239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445A23" w14:textId="77777777" w:rsidR="00A5405C" w:rsidRDefault="00A5405C">
            <w:pPr>
              <w:ind w:hanging="72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hint="cs"/>
                <w:color w:val="000000"/>
                <w:sz w:val="24"/>
                <w:szCs w:val="24"/>
              </w:rPr>
              <w:t>Run2</w:t>
            </w:r>
          </w:p>
        </w:tc>
      </w:tr>
      <w:tr w:rsidR="00A5405C" w14:paraId="188A37CF" w14:textId="77777777" w:rsidTr="00DD7F74">
        <w:trPr>
          <w:trHeight w:val="382"/>
        </w:trPr>
        <w:tc>
          <w:tcPr>
            <w:tcW w:w="1395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4719E5" w14:textId="77777777" w:rsidR="00A5405C" w:rsidRDefault="00A5405C">
            <w:pPr>
              <w:rPr>
                <w:rFonts w:asciiTheme="minorHAnsi" w:hAnsiTheme="minorHAnsi"/>
                <w:bCs/>
              </w:rPr>
            </w:pPr>
          </w:p>
        </w:tc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B92428" w14:textId="77777777" w:rsidR="00A5405C" w:rsidRDefault="00A5405C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#sol se#sol searched</w:t>
            </w:r>
          </w:p>
          <w:p w14:paraId="18ACF4B1" w14:textId="77777777" w:rsidR="00A5405C" w:rsidRDefault="00A5405C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 s</w:t>
            </w:r>
          </w:p>
          <w:p w14:paraId="3E33DBD4" w14:textId="77777777" w:rsidR="00A5405C" w:rsidRDefault="00A5405C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853053" w14:textId="77777777" w:rsidR="00A5405C" w:rsidRDefault="00A5405C">
            <w:pPr>
              <w:ind w:hanging="72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   sol</w:t>
            </w:r>
          </w:p>
        </w:tc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9BD7F7" w14:textId="77777777" w:rsidR="00A5405C" w:rsidRDefault="00A5405C">
            <w:pPr>
              <w:ind w:hanging="72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f(sol)</w:t>
            </w:r>
          </w:p>
        </w:tc>
        <w:tc>
          <w:tcPr>
            <w:tcW w:w="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B8E337" w14:textId="77777777" w:rsidR="00A5405C" w:rsidRDefault="00A5405C">
            <w:pPr>
              <w:ind w:hanging="72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#sol</w:t>
            </w:r>
          </w:p>
          <w:p w14:paraId="5EF18F91" w14:textId="77777777" w:rsidR="00A5405C" w:rsidRDefault="00A5405C">
            <w:pPr>
              <w:ind w:hanging="72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earched</w:t>
            </w: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1D9EAA" w14:textId="77777777" w:rsidR="00A5405C" w:rsidRDefault="00A5405C">
            <w:pPr>
              <w:ind w:hanging="72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es sol</w:t>
            </w:r>
          </w:p>
        </w:tc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5CDCAA" w14:textId="77777777" w:rsidR="00A5405C" w:rsidRDefault="00A5405C">
            <w:pPr>
              <w:ind w:hanging="72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        f(sol)</w:t>
            </w:r>
          </w:p>
        </w:tc>
      </w:tr>
      <w:tr w:rsidR="00A5405C" w14:paraId="401980AC" w14:textId="77777777" w:rsidTr="00DD7F74">
        <w:trPr>
          <w:trHeight w:val="628"/>
        </w:trPr>
        <w:tc>
          <w:tcPr>
            <w:tcW w:w="1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8BAFB5" w14:textId="159F9A11" w:rsidR="00A5405C" w:rsidRDefault="00A5405C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(2.9,    </w:t>
            </w:r>
            <w:r w:rsidR="00DD7F74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(404,504)</w:t>
            </w:r>
          </w:p>
        </w:tc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E06C60" w14:textId="77777777" w:rsidR="00A5405C" w:rsidRDefault="00A5405C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AA6C81" w14:textId="77777777" w:rsidR="00A5405C" w:rsidRDefault="00A5405C">
            <w:pPr>
              <w:jc w:val="right"/>
            </w:pPr>
          </w:p>
        </w:tc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14B3C" w14:textId="77777777" w:rsidR="00A5405C" w:rsidRDefault="00A5405C">
            <w:pPr>
              <w:jc w:val="right"/>
            </w:pPr>
          </w:p>
        </w:tc>
        <w:tc>
          <w:tcPr>
            <w:tcW w:w="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800361" w14:textId="77777777" w:rsidR="00A5405C" w:rsidRDefault="00A5405C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0E7E1F" w14:textId="77777777" w:rsidR="00A5405C" w:rsidRDefault="00A5405C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095BF4" w14:textId="77777777" w:rsidR="00A5405C" w:rsidRDefault="00A5405C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5405C" w14:paraId="00291F60" w14:textId="77777777" w:rsidTr="00DD7F74">
        <w:trPr>
          <w:trHeight w:val="688"/>
        </w:trPr>
        <w:tc>
          <w:tcPr>
            <w:tcW w:w="1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6A28F1" w14:textId="794AC83A" w:rsidR="00A5405C" w:rsidRDefault="00A5405C">
            <w:pPr>
              <w:ind w:hanging="7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 xml:space="preserve">(-2.5(  </w:t>
            </w:r>
            <w:r w:rsidR="00DD7F74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(0,0.23)</w:t>
            </w:r>
          </w:p>
        </w:tc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B172F3" w14:textId="77777777" w:rsidR="00A5405C" w:rsidRDefault="00A5405C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93C678" w14:textId="77777777" w:rsidR="00A5405C" w:rsidRDefault="00A5405C">
            <w:pPr>
              <w:jc w:val="center"/>
            </w:pPr>
          </w:p>
        </w:tc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1BC8B" w14:textId="77777777" w:rsidR="00A5405C" w:rsidRDefault="00A5405C">
            <w:pPr>
              <w:jc w:val="center"/>
            </w:pPr>
          </w:p>
        </w:tc>
        <w:tc>
          <w:tcPr>
            <w:tcW w:w="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1AD6E5" w14:textId="77777777" w:rsidR="00A5405C" w:rsidRDefault="00A5405C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B2E415" w14:textId="77777777" w:rsidR="00A5405C" w:rsidRDefault="00A5405C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E4F21E" w14:textId="77777777" w:rsidR="00A5405C" w:rsidRDefault="00A5405C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5405C" w14:paraId="506CB2C0" w14:textId="77777777" w:rsidTr="00DD7F74">
        <w:trPr>
          <w:trHeight w:val="708"/>
        </w:trPr>
        <w:tc>
          <w:tcPr>
            <w:tcW w:w="1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A55B60" w14:textId="360CFBC1" w:rsidR="00A5405C" w:rsidRDefault="00A5405C">
            <w:pPr>
              <w:ind w:hanging="7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lastRenderedPageBreak/>
              <w:t xml:space="preserve">((4.2   </w:t>
            </w:r>
            <w:r w:rsidR="00DD7F74" w:rsidRPr="00DD7F74">
              <w:rPr>
                <w:rFonts w:ascii="Cambria" w:eastAsia="Cambria" w:hAnsi="Cambria" w:cs="Cambria"/>
                <w:color w:val="000000"/>
                <w:sz w:val="22"/>
                <w:szCs w:val="22"/>
              </w:rPr>
              <w:t>(-200,+300</w:t>
            </w:r>
            <w:r w:rsidR="00DD7F74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)</w:t>
            </w:r>
          </w:p>
        </w:tc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F3FE1" w14:textId="77777777" w:rsidR="00A5405C" w:rsidRDefault="00A5405C">
            <w:pPr>
              <w:ind w:hanging="72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325FF8" w14:textId="77777777" w:rsidR="00A5405C" w:rsidRDefault="00A5405C">
            <w:pPr>
              <w:ind w:hanging="72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98A701" w14:textId="77777777" w:rsidR="00A5405C" w:rsidRDefault="00A5405C">
            <w:pPr>
              <w:ind w:hanging="72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4B9925" w14:textId="77777777" w:rsidR="00A5405C" w:rsidRDefault="00A5405C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3EFABC" w14:textId="77777777" w:rsidR="00A5405C" w:rsidRDefault="00A5405C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25AD0D" w14:textId="77777777" w:rsidR="00A5405C" w:rsidRDefault="00A5405C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5405C" w14:paraId="3564A350" w14:textId="77777777" w:rsidTr="00DD7F74">
        <w:trPr>
          <w:trHeight w:val="708"/>
        </w:trPr>
        <w:tc>
          <w:tcPr>
            <w:tcW w:w="1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A506D0" w14:textId="3C9410DE" w:rsidR="00DD7F74" w:rsidRPr="00DD7F74" w:rsidRDefault="00DD7F74" w:rsidP="00DD7F74">
            <w:pPr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 w:rsidRPr="00DD7F74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(+412, -99.9)</w:t>
            </w:r>
          </w:p>
          <w:p w14:paraId="75124038" w14:textId="75031C9F" w:rsidR="00A5405C" w:rsidRDefault="00A5405C">
            <w:pPr>
              <w:ind w:hanging="7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</w:p>
        </w:tc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36A7B1" w14:textId="77777777" w:rsidR="00A5405C" w:rsidRDefault="00A5405C">
            <w:pPr>
              <w:ind w:hanging="72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CC1B2D" w14:textId="77777777" w:rsidR="00A5405C" w:rsidRDefault="00A5405C">
            <w:pPr>
              <w:ind w:hanging="72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3B5A14" w14:textId="77777777" w:rsidR="00A5405C" w:rsidRDefault="00A5405C">
            <w:pPr>
              <w:ind w:hanging="72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FB64BD" w14:textId="77777777" w:rsidR="00A5405C" w:rsidRDefault="00A5405C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49EB2" w14:textId="77777777" w:rsidR="00A5405C" w:rsidRDefault="00A5405C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58EC0D" w14:textId="77777777" w:rsidR="00A5405C" w:rsidRDefault="00A5405C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70D9FFD0" w14:textId="77777777" w:rsidR="00A5405C" w:rsidRDefault="00A5405C" w:rsidP="001867AA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3F03EF3" w14:textId="4035058D" w:rsidR="00A5405C" w:rsidRDefault="001867AA" w:rsidP="001867AA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You should summarize your results in 4 tables formatted as the above, for each of the 4 combination of p &amp; z.  Don’t forget to summarize the results of your 33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un</w:t>
      </w:r>
      <w:r>
        <w:rPr>
          <w:rStyle w:val="FootnoteReference"/>
          <w:rFonts w:ascii="Times New Roman" w:eastAsia="Times New Roman" w:hAnsi="Times New Roman" w:cs="Times New Roman"/>
          <w:color w:val="000000"/>
          <w:sz w:val="24"/>
          <w:szCs w:val="24"/>
        </w:rPr>
        <w:footnoteReference w:id="8"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to provide the other information asked for in the project specification!</w:t>
      </w:r>
    </w:p>
    <w:p w14:paraId="42ABD2CF" w14:textId="0558F17D" w:rsidR="00A5405C" w:rsidRDefault="00A5405C" w:rsidP="00A5405C">
      <w:pPr>
        <w:rPr>
          <w:rFonts w:ascii="Arial" w:eastAsia="Arial" w:hAnsi="Arial" w:cs="Arial"/>
          <w:b/>
          <w:color w:val="222222"/>
          <w:sz w:val="22"/>
          <w:szCs w:val="22"/>
          <w:highlight w:val="white"/>
        </w:rPr>
      </w:pPr>
      <w:r>
        <w:rPr>
          <w:rFonts w:ascii="Arial" w:eastAsia="Arial" w:hAnsi="Arial" w:cs="Arial"/>
          <w:b/>
          <w:color w:val="222222"/>
          <w:sz w:val="22"/>
          <w:szCs w:val="22"/>
          <w:highlight w:val="yellow"/>
        </w:rPr>
        <w:t>Failure to follow above instruction will lead to point deductions</w:t>
      </w:r>
      <w:r w:rsidR="001867AA">
        <w:rPr>
          <w:rFonts w:ascii="Arial" w:eastAsia="Arial" w:hAnsi="Arial" w:cs="Arial"/>
          <w:b/>
          <w:color w:val="222222"/>
          <w:sz w:val="22"/>
          <w:szCs w:val="22"/>
          <w:highlight w:val="yellow"/>
        </w:rPr>
        <w:t>!</w:t>
      </w:r>
    </w:p>
    <w:p w14:paraId="3633B0B4" w14:textId="50E3D8A9" w:rsidR="00696B87" w:rsidRDefault="00696B87">
      <w:pPr>
        <w:rPr>
          <w:rFonts w:asciiTheme="minorHAnsi" w:eastAsia="Liberation Serif" w:hAnsiTheme="minorHAnsi" w:cs="Liberation Serif"/>
          <w:color w:val="000000"/>
        </w:rPr>
      </w:pPr>
    </w:p>
    <w:p w14:paraId="1E1D537B" w14:textId="77777777" w:rsidR="00471473" w:rsidRDefault="00471473">
      <w:pPr>
        <w:rPr>
          <w:rFonts w:asciiTheme="minorHAnsi" w:eastAsia="Liberation Serif" w:hAnsiTheme="minorHAnsi" w:cs="Liberation Serif"/>
          <w:color w:val="000000"/>
        </w:rPr>
      </w:pPr>
      <w:r>
        <w:rPr>
          <w:rFonts w:asciiTheme="minorHAnsi" w:eastAsia="Liberation Serif" w:hAnsiTheme="minorHAnsi" w:cs="Liberation Serif"/>
          <w:color w:val="000000"/>
        </w:rPr>
        <w:br w:type="page"/>
      </w:r>
    </w:p>
    <w:p w14:paraId="23649BDB" w14:textId="6BED1BF7" w:rsidR="00355C33" w:rsidRDefault="00355C33" w:rsidP="00355C33">
      <w:pPr>
        <w:rPr>
          <w:rFonts w:ascii="Lucida Handwriting" w:eastAsia="Liberation Serif" w:hAnsi="Lucida Handwriting" w:cs="Liberation Serif"/>
          <w:color w:val="000000"/>
          <w:sz w:val="24"/>
          <w:szCs w:val="24"/>
        </w:rPr>
      </w:pPr>
      <w:r>
        <w:rPr>
          <w:rFonts w:asciiTheme="minorHAnsi" w:eastAsia="Liberation Serif" w:hAnsiTheme="minorHAnsi" w:cs="Liberation Serif"/>
          <w:color w:val="000000"/>
        </w:rPr>
        <w:lastRenderedPageBreak/>
        <w:t xml:space="preserve">2) Solving Discrete Constraint Satisfaction Problems </w:t>
      </w:r>
      <w:r>
        <w:rPr>
          <w:rFonts w:ascii="Lucida Handwriting" w:eastAsia="Liberation Serif" w:hAnsi="Lucida Handwriting" w:cs="Liberation Serif"/>
          <w:color w:val="000000"/>
          <w:sz w:val="24"/>
          <w:szCs w:val="24"/>
        </w:rPr>
        <w:t>TBDL</w:t>
      </w:r>
    </w:p>
    <w:p w14:paraId="0256CCB8" w14:textId="77777777" w:rsidR="00BC6FB7" w:rsidRPr="00BC6FB7" w:rsidRDefault="00BC6FB7" w:rsidP="00355C33">
      <w:pPr>
        <w:rPr>
          <w:rFonts w:ascii="Lucida Handwriting" w:eastAsia="Liberation Serif" w:hAnsi="Lucida Handwriting" w:cs="Liberation Serif"/>
          <w:color w:val="000000"/>
          <w:sz w:val="16"/>
          <w:szCs w:val="16"/>
        </w:rPr>
      </w:pPr>
    </w:p>
    <w:p w14:paraId="6E2B9B13" w14:textId="428B9B94" w:rsidR="00BC6FB7" w:rsidRPr="00CF3513" w:rsidRDefault="00BC6FB7" w:rsidP="00BC6FB7">
      <w:pPr>
        <w:jc w:val="center"/>
        <w:rPr>
          <w:rFonts w:asciiTheme="minorHAnsi" w:eastAsia="Liberation Serif" w:hAnsiTheme="minorHAnsi" w:cs="Liberation Serif"/>
          <w:strike/>
          <w:color w:val="000000"/>
          <w:sz w:val="18"/>
          <w:szCs w:val="18"/>
        </w:rPr>
      </w:pPr>
      <w:r>
        <w:rPr>
          <w:noProof/>
        </w:rPr>
        <w:drawing>
          <wp:inline distT="0" distB="0" distL="0" distR="0" wp14:anchorId="01A8DB90" wp14:editId="63F93EDA">
            <wp:extent cx="2232660" cy="1748917"/>
            <wp:effectExtent l="0" t="0" r="0" b="3810"/>
            <wp:docPr id="3" name="Picture 3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5583" cy="1759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C1517E" w14:textId="6887CD5E" w:rsidR="00BC6FB7" w:rsidRDefault="00BC6FB7" w:rsidP="00BC6FB7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Fig. 2: Example of Constraint Graph </w:t>
      </w:r>
    </w:p>
    <w:p w14:paraId="3CDE8875" w14:textId="77777777" w:rsidR="001A322F" w:rsidRDefault="001A322F" w:rsidP="001A322F">
      <w:pPr>
        <w:pBdr>
          <w:top w:val="nil"/>
          <w:left w:val="nil"/>
          <w:bottom w:val="nil"/>
          <w:right w:val="nil"/>
          <w:between w:val="nil"/>
        </w:pBdr>
        <w:rPr>
          <w:rFonts w:asciiTheme="minorHAnsi" w:eastAsia="Liberation Serif" w:hAnsiTheme="minorHAnsi" w:cs="Liberation Serif"/>
          <w:color w:val="000000"/>
          <w:sz w:val="24"/>
          <w:szCs w:val="24"/>
        </w:rPr>
      </w:pPr>
    </w:p>
    <w:p w14:paraId="08A4B305" w14:textId="5C36D67C" w:rsidR="00BC6FB7" w:rsidRPr="001A322F" w:rsidRDefault="001A322F" w:rsidP="00355C3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b/>
          <w:bCs/>
          <w:color w:val="000000"/>
          <w:sz w:val="24"/>
          <w:szCs w:val="24"/>
        </w:rPr>
      </w:pPr>
      <w:r w:rsidRPr="00290BBA">
        <w:rPr>
          <w:rFonts w:asciiTheme="minorHAnsi" w:eastAsia="Liberation Serif" w:hAnsiTheme="minorHAnsi" w:cs="Liberation Serif"/>
          <w:b/>
          <w:bCs/>
          <w:color w:val="000000"/>
          <w:sz w:val="24"/>
          <w:szCs w:val="24"/>
          <w:highlight w:val="yellow"/>
        </w:rPr>
        <w:t xml:space="preserve">Dr. Eick discusses this problem </w:t>
      </w:r>
      <w:r w:rsidR="0039525B" w:rsidRPr="00290BBA">
        <w:rPr>
          <w:rFonts w:asciiTheme="minorHAnsi" w:eastAsia="Liberation Serif" w:hAnsiTheme="minorHAnsi" w:cs="Liberation Serif"/>
          <w:b/>
          <w:bCs/>
          <w:color w:val="000000"/>
          <w:sz w:val="24"/>
          <w:szCs w:val="24"/>
          <w:highlight w:val="yellow"/>
        </w:rPr>
        <w:t>in the Feb 7</w:t>
      </w:r>
      <w:r w:rsidR="0039525B" w:rsidRPr="00290BBA">
        <w:rPr>
          <w:rFonts w:asciiTheme="minorHAnsi" w:eastAsia="Liberation Serif" w:hAnsiTheme="minorHAnsi" w:cs="Liberation Serif"/>
          <w:b/>
          <w:bCs/>
          <w:color w:val="000000"/>
          <w:sz w:val="24"/>
          <w:szCs w:val="24"/>
          <w:highlight w:val="yellow"/>
          <w:vertAlign w:val="superscript"/>
        </w:rPr>
        <w:t>th</w:t>
      </w:r>
      <w:r w:rsidR="0039525B" w:rsidRPr="00290BBA">
        <w:rPr>
          <w:rFonts w:asciiTheme="minorHAnsi" w:eastAsia="Liberation Serif" w:hAnsiTheme="minorHAnsi" w:cs="Liberation Serif"/>
          <w:b/>
          <w:bCs/>
          <w:color w:val="000000"/>
          <w:sz w:val="24"/>
          <w:szCs w:val="24"/>
          <w:highlight w:val="yellow"/>
        </w:rPr>
        <w:t xml:space="preserve"> lecture </w:t>
      </w:r>
      <w:r w:rsidRPr="00290BBA">
        <w:rPr>
          <w:rFonts w:asciiTheme="minorHAnsi" w:eastAsia="Liberation Serif" w:hAnsiTheme="minorHAnsi" w:cs="Liberation Serif"/>
          <w:b/>
          <w:bCs/>
          <w:color w:val="000000"/>
          <w:sz w:val="24"/>
          <w:szCs w:val="24"/>
          <w:highlight w:val="yellow"/>
        </w:rPr>
        <w:t xml:space="preserve">from </w:t>
      </w:r>
      <w:r w:rsidR="0039525B" w:rsidRPr="00290BBA">
        <w:rPr>
          <w:rFonts w:asciiTheme="minorHAnsi" w:eastAsia="Liberation Serif" w:hAnsiTheme="minorHAnsi" w:cs="Liberation Serif"/>
          <w:b/>
          <w:bCs/>
          <w:color w:val="000000"/>
          <w:sz w:val="24"/>
          <w:szCs w:val="24"/>
          <w:highlight w:val="yellow"/>
        </w:rPr>
        <w:t>1:08:40 onward</w:t>
      </w:r>
    </w:p>
    <w:p w14:paraId="65BBDAED" w14:textId="1D600B78" w:rsidR="00355C33" w:rsidRDefault="00355C33" w:rsidP="00355C3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>Write a program which finds solution to the following 3 hierarchically organized</w:t>
      </w:r>
      <w:r>
        <w:rPr>
          <w:rStyle w:val="FootnoteReference"/>
          <w:rFonts w:asciiTheme="minorHAnsi" w:eastAsia="Liberation Serif" w:hAnsiTheme="minorHAnsi" w:cs="Liberation Serif"/>
          <w:color w:val="000000"/>
          <w:sz w:val="24"/>
          <w:szCs w:val="24"/>
        </w:rPr>
        <w:footnoteReference w:id="9"/>
      </w: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 constraint satisfaction problems, involving 15 variables {A,B,C,…,N,O} which can take integer values in {1,…,100}. </w:t>
      </w:r>
    </w:p>
    <w:p w14:paraId="72CAA30A" w14:textId="77777777" w:rsidR="00355C33" w:rsidRDefault="00355C33" w:rsidP="00355C33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>Problem A: Find a solution to the constraint satisfaction problem involving the six variables A, B, C, D, E and F and constraints C1,…,C4:</w:t>
      </w:r>
    </w:p>
    <w:p w14:paraId="62DDBAE1" w14:textId="77777777" w:rsidR="00355C33" w:rsidRDefault="00355C33" w:rsidP="00355C33">
      <w:pPr>
        <w:pStyle w:val="ListParagraph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(C1) A=B+C+E+F  </w:t>
      </w:r>
    </w:p>
    <w:p w14:paraId="6F573A81" w14:textId="77777777" w:rsidR="00355C33" w:rsidRDefault="00355C33" w:rsidP="00355C33">
      <w:pPr>
        <w:pStyle w:val="ListParagraph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(C2) D=E+F+21  </w:t>
      </w:r>
    </w:p>
    <w:p w14:paraId="006C4EDE" w14:textId="77777777" w:rsidR="00355C33" w:rsidRDefault="00355C33" w:rsidP="00355C33">
      <w:pPr>
        <w:pStyle w:val="ListParagraph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(C3) D**2=E*E*A + 694 </w:t>
      </w:r>
    </w:p>
    <w:p w14:paraId="561A529E" w14:textId="77777777" w:rsidR="00355C33" w:rsidRDefault="00355C33" w:rsidP="00355C33">
      <w:pPr>
        <w:pStyle w:val="ListParagraph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(C4) E+F&lt;A     </w:t>
      </w:r>
    </w:p>
    <w:p w14:paraId="4AE06B8A" w14:textId="77777777" w:rsidR="00355C33" w:rsidRPr="00906459" w:rsidRDefault="00355C33" w:rsidP="00355C33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</w:pPr>
      <w:r w:rsidRPr="00906459"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>Problem B: Find a solution to the constraint satisfaction problem involving ten variables A,…,J which satisfy constrains C1,…,C</w:t>
      </w:r>
      <w:r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>7</w:t>
      </w:r>
      <w:r w:rsidRPr="00906459"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>:</w:t>
      </w:r>
    </w:p>
    <w:p w14:paraId="1E8A60E8" w14:textId="77777777" w:rsidR="00355C33" w:rsidRPr="00906459" w:rsidRDefault="00355C33" w:rsidP="00355C33">
      <w:pPr>
        <w:pStyle w:val="ListParagraph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</w:pPr>
      <w:r w:rsidRPr="00906459"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>(C5) H*J+E*16=(G+</w:t>
      </w:r>
      <w:r w:rsidRPr="00906459">
        <w:rPr>
          <w:rFonts w:asciiTheme="minorHAnsi" w:eastAsia="Liberation Serif" w:hAnsiTheme="minorHAnsi" w:cs="Liberation Serif"/>
          <w:b/>
          <w:color w:val="000000" w:themeColor="text1"/>
          <w:sz w:val="24"/>
          <w:szCs w:val="24"/>
        </w:rPr>
        <w:t>I</w:t>
      </w:r>
      <w:r w:rsidRPr="00906459"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 xml:space="preserve">)**2 -48  </w:t>
      </w:r>
    </w:p>
    <w:p w14:paraId="3DB45A9B" w14:textId="77777777" w:rsidR="00355C33" w:rsidRPr="00906459" w:rsidRDefault="00355C33" w:rsidP="00355C33">
      <w:pPr>
        <w:pStyle w:val="ListParagraph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</w:pPr>
      <w:r w:rsidRPr="00906459"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>(C6) A-C=(H-F)**2</w:t>
      </w:r>
      <w:bookmarkStart w:id="0" w:name="_Hlk63094990"/>
      <w:r w:rsidRPr="00906459">
        <w:rPr>
          <w:rFonts w:ascii="Symbol" w:eastAsia="Liberation Serif" w:hAnsi="Symbol" w:cs="Liberation Serif"/>
          <w:color w:val="000000" w:themeColor="text1"/>
          <w:sz w:val="24"/>
          <w:szCs w:val="24"/>
        </w:rPr>
        <w:t>+</w:t>
      </w:r>
      <w:bookmarkEnd w:id="0"/>
      <w:r w:rsidRPr="00906459"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 xml:space="preserve">4 </w:t>
      </w:r>
    </w:p>
    <w:p w14:paraId="4B04BA3C" w14:textId="77777777" w:rsidR="00355C33" w:rsidRPr="00906459" w:rsidRDefault="00355C33" w:rsidP="00355C33">
      <w:pPr>
        <w:pStyle w:val="ListParagraph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</w:pPr>
      <w:r w:rsidRPr="00906459"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 xml:space="preserve">(C7) 4*J=G**2+7  </w:t>
      </w:r>
    </w:p>
    <w:p w14:paraId="0F69660B" w14:textId="77777777" w:rsidR="00355C33" w:rsidRDefault="00355C33" w:rsidP="00355C33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>Problem C: Find a solution to the constraint satisfaction problem involving 15 variables A,…,O which satisfy constrains C1,..,C13:</w:t>
      </w:r>
    </w:p>
    <w:p w14:paraId="597C6A18" w14:textId="77777777" w:rsidR="00355C33" w:rsidRPr="00586ABC" w:rsidRDefault="00355C33" w:rsidP="00355C33">
      <w:pPr>
        <w:pStyle w:val="ListParagraph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  <w:r w:rsidRPr="00586ABC">
        <w:rPr>
          <w:rFonts w:asciiTheme="minorHAnsi" w:eastAsia="Liberation Serif" w:hAnsiTheme="minorHAnsi" w:cs="Liberation Serif"/>
          <w:color w:val="000000"/>
          <w:sz w:val="24"/>
          <w:szCs w:val="24"/>
        </w:rPr>
        <w:t>(C</w:t>
      </w: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>8</w:t>
      </w:r>
      <w:r w:rsidRPr="00586ABC"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) 2*M=K**2 </w:t>
      </w:r>
      <w:r w:rsidRPr="00586ABC">
        <w:rPr>
          <w:rFonts w:ascii="Symbol" w:eastAsia="Liberation Serif" w:hAnsi="Symbol" w:cs="Liberation Serif"/>
          <w:color w:val="000000"/>
          <w:sz w:val="24"/>
          <w:szCs w:val="24"/>
        </w:rPr>
        <w:t></w:t>
      </w:r>
      <w:r w:rsidRPr="00586ABC"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25    </w:t>
      </w:r>
    </w:p>
    <w:p w14:paraId="14FEFA1B" w14:textId="77777777" w:rsidR="00355C33" w:rsidRPr="00586ABC" w:rsidRDefault="00355C33" w:rsidP="00355C33">
      <w:pPr>
        <w:pStyle w:val="ListParagraph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  <w:r w:rsidRPr="00586ABC">
        <w:rPr>
          <w:rFonts w:asciiTheme="minorHAnsi" w:eastAsia="Liberation Serif" w:hAnsiTheme="minorHAnsi" w:cs="Liberation Serif"/>
          <w:color w:val="000000"/>
          <w:sz w:val="24"/>
          <w:szCs w:val="24"/>
        </w:rPr>
        <w:t>(C</w:t>
      </w: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>0</w:t>
      </w:r>
      <w:r w:rsidRPr="00586ABC">
        <w:rPr>
          <w:rFonts w:asciiTheme="minorHAnsi" w:eastAsia="Liberation Serif" w:hAnsiTheme="minorHAnsi" w:cs="Liberation Serif"/>
          <w:color w:val="000000"/>
          <w:sz w:val="24"/>
          <w:szCs w:val="24"/>
        </w:rPr>
        <w:t>) (N-</w:t>
      </w:r>
      <w:r w:rsidRPr="00586ABC">
        <w:rPr>
          <w:rFonts w:asciiTheme="minorHAnsi" w:eastAsia="Liberation Serif" w:hAnsiTheme="minorHAnsi" w:cs="Liberation Serif"/>
          <w:b/>
          <w:color w:val="000000"/>
          <w:sz w:val="24"/>
          <w:szCs w:val="24"/>
        </w:rPr>
        <w:t>O</w:t>
      </w:r>
      <w:r w:rsidRPr="00586ABC">
        <w:rPr>
          <w:rFonts w:asciiTheme="minorHAnsi" w:eastAsia="Liberation Serif" w:hAnsiTheme="minorHAnsi" w:cs="Liberation Serif"/>
          <w:color w:val="000000"/>
          <w:sz w:val="24"/>
          <w:szCs w:val="24"/>
        </w:rPr>
        <w:t>)**2 = (J-F)*</w:t>
      </w:r>
      <w:r w:rsidRPr="00586ABC">
        <w:rPr>
          <w:rFonts w:asciiTheme="minorHAnsi" w:eastAsia="Liberation Serif" w:hAnsiTheme="minorHAnsi" w:cs="Liberation Serif"/>
          <w:b/>
          <w:bCs/>
          <w:color w:val="000000"/>
          <w:sz w:val="24"/>
          <w:szCs w:val="24"/>
        </w:rPr>
        <w:t>O</w:t>
      </w:r>
      <w:r w:rsidRPr="00586ABC"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*2 </w:t>
      </w:r>
    </w:p>
    <w:p w14:paraId="14CD9A0E" w14:textId="77777777" w:rsidR="00355C33" w:rsidRPr="00586ABC" w:rsidRDefault="00355C33" w:rsidP="00355C33">
      <w:pPr>
        <w:pStyle w:val="ListParagraph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  <w:r w:rsidRPr="00586ABC">
        <w:rPr>
          <w:rFonts w:asciiTheme="minorHAnsi" w:eastAsia="Liberation Serif" w:hAnsiTheme="minorHAnsi" w:cs="Liberation Serif"/>
          <w:color w:val="000000"/>
          <w:sz w:val="24"/>
          <w:szCs w:val="24"/>
        </w:rPr>
        <w:t>(C1</w:t>
      </w: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>0</w:t>
      </w:r>
      <w:r w:rsidRPr="00586ABC"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) N**2=M*J+100  </w:t>
      </w:r>
    </w:p>
    <w:p w14:paraId="2E9BC010" w14:textId="77777777" w:rsidR="00355C33" w:rsidRPr="00906459" w:rsidRDefault="00355C33" w:rsidP="00355C33">
      <w:pPr>
        <w:pStyle w:val="NoSpacing"/>
        <w:numPr>
          <w:ilvl w:val="1"/>
          <w:numId w:val="7"/>
        </w:numPr>
        <w:rPr>
          <w:rFonts w:ascii="Cambria" w:hAnsi="Cambria"/>
          <w:color w:val="000000" w:themeColor="text1"/>
          <w:sz w:val="24"/>
          <w:szCs w:val="24"/>
        </w:rPr>
      </w:pPr>
      <w:r w:rsidRPr="00906459">
        <w:rPr>
          <w:rFonts w:ascii="Cambria" w:hAnsi="Cambria"/>
          <w:color w:val="000000" w:themeColor="text1"/>
          <w:sz w:val="24"/>
          <w:szCs w:val="24"/>
        </w:rPr>
        <w:t>(C11)</w:t>
      </w:r>
      <w:r w:rsidRPr="00906459">
        <w:rPr>
          <w:rFonts w:ascii="Cambria" w:hAnsi="Cambria"/>
          <w:bCs/>
          <w:color w:val="000000" w:themeColor="text1"/>
          <w:sz w:val="24"/>
          <w:szCs w:val="24"/>
        </w:rPr>
        <w:t xml:space="preserve"> (L+N)</w:t>
      </w:r>
      <w:r w:rsidRPr="00906459">
        <w:rPr>
          <w:rFonts w:ascii="Cambria" w:hAnsi="Cambria"/>
          <w:color w:val="000000" w:themeColor="text1"/>
          <w:sz w:val="24"/>
          <w:szCs w:val="24"/>
        </w:rPr>
        <w:t xml:space="preserve">**2+1875=G*(B+F)*(K+M+N+30) </w:t>
      </w:r>
    </w:p>
    <w:p w14:paraId="2823E966" w14:textId="77777777" w:rsidR="00355C33" w:rsidRPr="00586ABC" w:rsidRDefault="00355C33" w:rsidP="00355C33">
      <w:pPr>
        <w:pStyle w:val="ListParagraph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  <w:r w:rsidRPr="00586ABC">
        <w:rPr>
          <w:rFonts w:asciiTheme="minorHAnsi" w:eastAsia="Liberation Serif" w:hAnsiTheme="minorHAnsi" w:cs="Liberation Serif"/>
          <w:color w:val="000000"/>
          <w:sz w:val="24"/>
          <w:szCs w:val="24"/>
        </w:rPr>
        <w:t>(C1</w:t>
      </w: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>2</w:t>
      </w:r>
      <w:r w:rsidRPr="00586ABC">
        <w:rPr>
          <w:rFonts w:asciiTheme="minorHAnsi" w:eastAsia="Liberation Serif" w:hAnsiTheme="minorHAnsi" w:cs="Liberation Serif"/>
          <w:color w:val="000000"/>
          <w:sz w:val="24"/>
          <w:szCs w:val="24"/>
        </w:rPr>
        <w:t>) L*</w:t>
      </w:r>
      <w:r w:rsidRPr="00586ABC">
        <w:rPr>
          <w:rFonts w:asciiTheme="minorHAnsi" w:eastAsia="Liberation Serif" w:hAnsiTheme="minorHAnsi" w:cs="Liberation Serif"/>
          <w:b/>
          <w:color w:val="000000"/>
          <w:sz w:val="24"/>
          <w:szCs w:val="24"/>
        </w:rPr>
        <w:t>O</w:t>
      </w:r>
      <w:r w:rsidRPr="00586ABC"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=(A**2)*(K-G)    </w:t>
      </w:r>
    </w:p>
    <w:p w14:paraId="04BDC1C1" w14:textId="77777777" w:rsidR="00355C33" w:rsidRPr="007E58D9" w:rsidRDefault="00355C33" w:rsidP="00355C33">
      <w:pPr>
        <w:pStyle w:val="ListParagraph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sz w:val="24"/>
          <w:szCs w:val="24"/>
        </w:rPr>
      </w:pPr>
      <w:r w:rsidRPr="007E58D9">
        <w:rPr>
          <w:rFonts w:asciiTheme="minorHAnsi" w:eastAsia="Liberation Serif" w:hAnsiTheme="minorHAnsi" w:cs="Liberation Serif"/>
          <w:color w:val="000000"/>
          <w:sz w:val="24"/>
          <w:szCs w:val="24"/>
        </w:rPr>
        <w:t>(C13) L**3 = M**2</w:t>
      </w:r>
      <w:r w:rsidRPr="007E58D9">
        <w:rPr>
          <w:rFonts w:ascii="Symbol" w:eastAsia="Liberation Serif" w:hAnsi="Symbol" w:cs="Liberation Serif"/>
          <w:color w:val="000000"/>
          <w:sz w:val="24"/>
          <w:szCs w:val="24"/>
        </w:rPr>
        <w:t>-</w:t>
      </w:r>
      <w:r w:rsidRPr="007E58D9"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 (</w:t>
      </w:r>
      <w:r w:rsidRPr="007E58D9">
        <w:rPr>
          <w:rFonts w:asciiTheme="minorHAnsi" w:eastAsia="Liberation Serif" w:hAnsiTheme="minorHAnsi" w:cs="Liberation Serif"/>
          <w:b/>
          <w:bCs/>
          <w:color w:val="000000"/>
          <w:sz w:val="24"/>
          <w:szCs w:val="24"/>
        </w:rPr>
        <w:t>O</w:t>
      </w:r>
      <w:r w:rsidRPr="007E58D9"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*F*A)       </w:t>
      </w:r>
    </w:p>
    <w:p w14:paraId="7EBEB877" w14:textId="77777777" w:rsidR="00355C33" w:rsidRDefault="00355C33" w:rsidP="00355C3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</w:p>
    <w:p w14:paraId="75B7A5A3" w14:textId="77777777" w:rsidR="00355C33" w:rsidRDefault="00355C33" w:rsidP="00355C3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</w:p>
    <w:p w14:paraId="215A5A86" w14:textId="77777777" w:rsidR="00355C33" w:rsidRPr="002D3C94" w:rsidRDefault="00355C33" w:rsidP="00355C3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Remark: In the above equations the letters ‘I’ and ‘O’ were put into bold face to avoid to be mistaken as numbers 0 or 1. Moreover, the letter ‘J’ looks somewhat similar than the letter ‘I’ but to better distinguish the two letters ‘J’ is never in bold face. </w:t>
      </w:r>
    </w:p>
    <w:p w14:paraId="224F8758" w14:textId="77777777" w:rsidR="00355C33" w:rsidRDefault="00355C33" w:rsidP="00355C3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</w:p>
    <w:p w14:paraId="2FABCB0A" w14:textId="761112F6" w:rsidR="00355C33" w:rsidRDefault="00355C33" w:rsidP="00355C3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  <w:r>
        <w:rPr>
          <w:rFonts w:asciiTheme="minorHAnsi" w:eastAsia="Arial" w:hAnsiTheme="minorHAnsi" w:cs="Arial"/>
          <w:color w:val="000000"/>
          <w:sz w:val="24"/>
          <w:szCs w:val="24"/>
        </w:rPr>
        <w:lastRenderedPageBreak/>
        <w:t>Your program should contain</w:t>
      </w:r>
      <w:r w:rsidRPr="00931FC2">
        <w:rPr>
          <w:rFonts w:asciiTheme="minorHAnsi" w:eastAsia="Arial" w:hAnsiTheme="minorHAnsi" w:cs="Arial"/>
          <w:color w:val="000000"/>
          <w:sz w:val="24"/>
          <w:szCs w:val="24"/>
        </w:rPr>
        <w:t xml:space="preserve"> a counter </w:t>
      </w:r>
      <w:r w:rsidRPr="00931FC2">
        <w:rPr>
          <w:rFonts w:asciiTheme="minorHAnsi" w:eastAsia="Arial" w:hAnsiTheme="minorHAnsi" w:cs="Arial"/>
          <w:b/>
          <w:color w:val="000000"/>
          <w:sz w:val="24"/>
          <w:szCs w:val="24"/>
        </w:rPr>
        <w:t>nva</w:t>
      </w:r>
      <w:r w:rsidRPr="00931FC2">
        <w:rPr>
          <w:rFonts w:asciiTheme="minorHAnsi" w:eastAsia="Arial" w:hAnsiTheme="minorHAnsi" w:cs="Arial"/>
          <w:color w:val="000000"/>
          <w:sz w:val="24"/>
          <w:szCs w:val="24"/>
        </w:rPr>
        <w:t xml:space="preserve"> (“number of variable assignments) that counts the number of times an initial integer value is assigned to a variable or the assigned integer to the particular variable is changed; in addition to outputting the solution to the CSV also report the value of this variable at the end of the run, and </w:t>
      </w:r>
      <w:r w:rsidR="0031034C">
        <w:rPr>
          <w:rFonts w:asciiTheme="minorHAnsi" w:eastAsia="Arial" w:hAnsiTheme="minorHAnsi" w:cs="Arial"/>
          <w:color w:val="000000"/>
          <w:sz w:val="24"/>
          <w:szCs w:val="24"/>
        </w:rPr>
        <w:t xml:space="preserve">develop </w:t>
      </w:r>
      <w:r w:rsidRPr="00931FC2">
        <w:rPr>
          <w:rFonts w:asciiTheme="minorHAnsi" w:eastAsia="Arial" w:hAnsiTheme="minorHAnsi" w:cs="Arial"/>
          <w:color w:val="000000"/>
          <w:sz w:val="24"/>
          <w:szCs w:val="24"/>
        </w:rPr>
        <w:t xml:space="preserve">an interface to call your program for CSP Problems A, B, or C. Your program should return </w:t>
      </w:r>
      <w:r w:rsidR="0031034C">
        <w:rPr>
          <w:rFonts w:asciiTheme="minorHAnsi" w:eastAsia="Arial" w:hAnsiTheme="minorHAnsi" w:cs="Arial"/>
          <w:color w:val="000000"/>
          <w:sz w:val="24"/>
          <w:szCs w:val="24"/>
        </w:rPr>
        <w:t xml:space="preserve">a </w:t>
      </w:r>
      <w:r w:rsidRPr="00931FC2">
        <w:rPr>
          <w:rFonts w:asciiTheme="minorHAnsi" w:eastAsia="Arial" w:hAnsiTheme="minorHAnsi" w:cs="Arial"/>
          <w:color w:val="000000"/>
          <w:sz w:val="24"/>
          <w:szCs w:val="24"/>
        </w:rPr>
        <w:t xml:space="preserve"> solution or “no solution exists” and the value of nva after the program terminates.  Moreover, terminate the search as soon as you found a solution—do not search for additional solutions. </w:t>
      </w:r>
    </w:p>
    <w:p w14:paraId="6C990211" w14:textId="77777777" w:rsidR="00355C33" w:rsidRPr="00931FC2" w:rsidRDefault="00355C33" w:rsidP="00355C3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Times New Roman" w:hAnsiTheme="minorHAnsi" w:cs="Times New Roman"/>
          <w:color w:val="000000"/>
          <w:sz w:val="24"/>
          <w:szCs w:val="24"/>
        </w:rPr>
      </w:pPr>
    </w:p>
    <w:p w14:paraId="44F1324C" w14:textId="77777777" w:rsidR="00355C33" w:rsidRPr="00931FC2" w:rsidRDefault="00355C33" w:rsidP="00355C3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Times New Roman" w:hAnsiTheme="minorHAnsi" w:cs="Times New Roman"/>
          <w:color w:val="000000"/>
          <w:sz w:val="24"/>
          <w:szCs w:val="24"/>
        </w:rPr>
      </w:pPr>
      <w:r w:rsidRPr="00931FC2">
        <w:rPr>
          <w:rFonts w:asciiTheme="minorHAnsi" w:eastAsia="Times New Roman" w:hAnsiTheme="minorHAnsi" w:cs="Times New Roman"/>
          <w:color w:val="000000"/>
          <w:sz w:val="24"/>
          <w:szCs w:val="24"/>
        </w:rPr>
        <w:t xml:space="preserve">Submit a report which </w:t>
      </w:r>
    </w:p>
    <w:p w14:paraId="74236BA4" w14:textId="77777777" w:rsidR="00355C33" w:rsidRPr="00931FC2" w:rsidRDefault="00355C33" w:rsidP="00355C3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/>
          <w:color w:val="000000"/>
          <w:sz w:val="24"/>
          <w:szCs w:val="24"/>
        </w:rPr>
      </w:pPr>
      <w:r w:rsidRPr="00931FC2">
        <w:rPr>
          <w:rFonts w:asciiTheme="minorHAnsi" w:eastAsia="Times New Roman" w:hAnsiTheme="minorHAnsi" w:cs="Times New Roman"/>
          <w:color w:val="000000"/>
          <w:sz w:val="24"/>
          <w:szCs w:val="24"/>
          <w:highlight w:val="white"/>
        </w:rPr>
        <w:t>Give</w:t>
      </w:r>
      <w:r>
        <w:rPr>
          <w:rFonts w:asciiTheme="minorHAnsi" w:eastAsia="Times New Roman" w:hAnsiTheme="minorHAnsi" w:cs="Times New Roman"/>
          <w:color w:val="000000"/>
          <w:sz w:val="24"/>
          <w:szCs w:val="24"/>
          <w:highlight w:val="white"/>
        </w:rPr>
        <w:t>s</w:t>
      </w:r>
      <w:r w:rsidRPr="00931FC2">
        <w:rPr>
          <w:rFonts w:asciiTheme="minorHAnsi" w:eastAsia="Times New Roman" w:hAnsiTheme="minorHAnsi" w:cs="Times New Roman"/>
          <w:color w:val="000000"/>
          <w:sz w:val="24"/>
          <w:szCs w:val="24"/>
          <w:highlight w:val="white"/>
        </w:rPr>
        <w:t xml:space="preserve"> a brief description of the strategy you used to solve the CSP</w:t>
      </w:r>
    </w:p>
    <w:p w14:paraId="0DE57136" w14:textId="77777777" w:rsidR="00355C33" w:rsidRPr="00931FC2" w:rsidRDefault="00355C33" w:rsidP="00355C3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/>
          <w:color w:val="000000"/>
          <w:sz w:val="24"/>
          <w:szCs w:val="24"/>
        </w:rPr>
      </w:pPr>
      <w:r w:rsidRPr="00931FC2">
        <w:rPr>
          <w:rFonts w:asciiTheme="minorHAnsi" w:eastAsia="Times New Roman" w:hAnsiTheme="minorHAnsi" w:cs="Times New Roman"/>
          <w:color w:val="000000"/>
          <w:sz w:val="24"/>
          <w:szCs w:val="24"/>
          <w:highlight w:val="white"/>
        </w:rPr>
        <w:t>Provides Pseudo Code of your CSP solver</w:t>
      </w:r>
    </w:p>
    <w:p w14:paraId="3634D732" w14:textId="77777777" w:rsidR="00355C33" w:rsidRPr="00931FC2" w:rsidRDefault="00355C33" w:rsidP="00355C3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/>
          <w:color w:val="000000"/>
          <w:sz w:val="24"/>
          <w:szCs w:val="24"/>
        </w:rPr>
      </w:pPr>
      <w:r w:rsidRPr="00931FC2">
        <w:rPr>
          <w:rFonts w:asciiTheme="minorHAnsi" w:eastAsia="Times New Roman" w:hAnsiTheme="minorHAnsi" w:cs="Times New Roman"/>
          <w:color w:val="000000"/>
          <w:sz w:val="24"/>
          <w:szCs w:val="24"/>
          <w:highlight w:val="white"/>
        </w:rPr>
        <w:t>Explains the Pseudo Code in a paragraph</w:t>
      </w:r>
      <w:r>
        <w:rPr>
          <w:rFonts w:asciiTheme="minorHAnsi" w:eastAsia="Times New Roman" w:hAnsiTheme="minorHAnsi" w:cs="Times New Roman"/>
          <w:color w:val="000000"/>
          <w:sz w:val="24"/>
          <w:szCs w:val="24"/>
        </w:rPr>
        <w:t xml:space="preserve"> or two</w:t>
      </w:r>
    </w:p>
    <w:p w14:paraId="243063F2" w14:textId="77777777" w:rsidR="00355C33" w:rsidRPr="00203680" w:rsidRDefault="00355C33" w:rsidP="00355C3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/>
          <w:color w:val="000000"/>
          <w:sz w:val="24"/>
          <w:szCs w:val="24"/>
        </w:rPr>
      </w:pPr>
      <w:r w:rsidRPr="00931FC2">
        <w:rPr>
          <w:rFonts w:asciiTheme="minorHAnsi" w:eastAsia="Times New Roman" w:hAnsiTheme="minorHAnsi" w:cs="Times New Roman"/>
          <w:color w:val="000000"/>
          <w:sz w:val="24"/>
          <w:szCs w:val="24"/>
        </w:rPr>
        <w:t>Describes strategies (if you employed any) you employed to reduce the runtime of your program, measured by the final value of the variable nva</w:t>
      </w:r>
      <w:r>
        <w:rPr>
          <w:rFonts w:asciiTheme="minorHAnsi" w:eastAsia="Times New Roman" w:hAnsiTheme="minorHAnsi" w:cs="Times New Roman"/>
          <w:color w:val="000000"/>
          <w:sz w:val="24"/>
          <w:szCs w:val="24"/>
        </w:rPr>
        <w:t xml:space="preserve">. </w:t>
      </w:r>
    </w:p>
    <w:p w14:paraId="6F76F907" w14:textId="77777777" w:rsidR="00355C33" w:rsidRPr="00B92420" w:rsidRDefault="00355C33" w:rsidP="00355C3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/>
          <w:color w:val="000000"/>
          <w:sz w:val="24"/>
          <w:szCs w:val="24"/>
        </w:rPr>
      </w:pPr>
      <w:r>
        <w:rPr>
          <w:rFonts w:asciiTheme="minorHAnsi" w:eastAsia="Times New Roman" w:hAnsiTheme="minorHAnsi" w:cs="Times New Roman"/>
          <w:color w:val="000000"/>
          <w:sz w:val="24"/>
          <w:szCs w:val="24"/>
        </w:rPr>
        <w:t xml:space="preserve">If you conducted a mathematical pre-analysis to eliminate variables, to obtain additional ‘&lt;’ constraints to reduce search complexity or came up with other problem complexity reduction strategies based on such a pre-analysis, describe the results of the pre-analysis you conducted, and how the results of this pre-analysis were used for reducing the search complexity.  </w:t>
      </w:r>
    </w:p>
    <w:p w14:paraId="423C71A3" w14:textId="46108CE9" w:rsidR="00355C33" w:rsidRPr="00931FC2" w:rsidRDefault="00355C33" w:rsidP="00355C3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/>
          <w:color w:val="000000"/>
          <w:sz w:val="24"/>
          <w:szCs w:val="24"/>
        </w:rPr>
      </w:pPr>
      <w:r>
        <w:rPr>
          <w:rFonts w:asciiTheme="minorHAnsi" w:eastAsia="Times New Roman" w:hAnsiTheme="minorHAnsi" w:cs="Times New Roman"/>
          <w:color w:val="000000"/>
          <w:sz w:val="24"/>
          <w:szCs w:val="24"/>
        </w:rPr>
        <w:t>If your program takes advantage of the hierarchical structure</w:t>
      </w:r>
      <w:r w:rsidR="0031034C">
        <w:rPr>
          <w:rStyle w:val="FootnoteReference"/>
          <w:rFonts w:asciiTheme="minorHAnsi" w:eastAsia="Times New Roman" w:hAnsiTheme="minorHAnsi" w:cs="Times New Roman"/>
          <w:color w:val="000000"/>
          <w:sz w:val="24"/>
          <w:szCs w:val="24"/>
        </w:rPr>
        <w:footnoteReference w:id="10"/>
      </w:r>
      <w:r>
        <w:rPr>
          <w:rFonts w:asciiTheme="minorHAnsi" w:eastAsia="Times New Roman" w:hAnsiTheme="minorHAnsi" w:cs="Times New Roman"/>
          <w:color w:val="000000"/>
          <w:sz w:val="24"/>
          <w:szCs w:val="24"/>
        </w:rPr>
        <w:t xml:space="preserve"> of the three CSP problems also explain how this was done. </w:t>
      </w:r>
    </w:p>
    <w:p w14:paraId="23E049DE" w14:textId="77777777" w:rsidR="00355C33" w:rsidRPr="00931FC2" w:rsidRDefault="00355C33" w:rsidP="00355C3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/>
          <w:color w:val="000000"/>
          <w:sz w:val="24"/>
          <w:szCs w:val="24"/>
        </w:rPr>
      </w:pPr>
      <w:r w:rsidRPr="00931FC2">
        <w:rPr>
          <w:rFonts w:asciiTheme="minorHAnsi" w:eastAsia="Times New Roman" w:hAnsiTheme="minorHAnsi" w:cs="Times New Roman"/>
          <w:color w:val="000000"/>
          <w:sz w:val="24"/>
          <w:szCs w:val="24"/>
        </w:rPr>
        <w:t xml:space="preserve">If the program you developed is generic in the sense that its code could be reused to solve constraint satisfactions which have a similar structure but different constraints, include a paragraph presenting evidence why your program has this property and what you did to make your program ‘generic’… </w:t>
      </w:r>
    </w:p>
    <w:p w14:paraId="6E7E8058" w14:textId="77777777" w:rsidR="00355C33" w:rsidRPr="00931FC2" w:rsidRDefault="00355C33" w:rsidP="00355C3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Times New Roman" w:hAnsiTheme="minorHAnsi" w:cs="Times New Roman"/>
          <w:color w:val="000000"/>
          <w:sz w:val="24"/>
          <w:szCs w:val="24"/>
          <w:highlight w:val="white"/>
        </w:rPr>
      </w:pPr>
    </w:p>
    <w:p w14:paraId="060EA0BD" w14:textId="77777777" w:rsidR="00355C33" w:rsidRPr="00931FC2" w:rsidRDefault="00355C33" w:rsidP="00355C3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Times New Roman" w:hAnsiTheme="minorHAnsi" w:cs="Times New Roman"/>
          <w:color w:val="000000"/>
          <w:sz w:val="24"/>
          <w:szCs w:val="24"/>
        </w:rPr>
      </w:pPr>
      <w:r w:rsidRPr="00931FC2">
        <w:rPr>
          <w:rFonts w:asciiTheme="minorHAnsi" w:eastAsia="Times New Roman" w:hAnsiTheme="minorHAnsi" w:cs="Times New Roman"/>
          <w:color w:val="000000"/>
          <w:sz w:val="24"/>
          <w:szCs w:val="24"/>
          <w:highlight w:val="white"/>
        </w:rPr>
        <w:t>Moreover, submit the Source Code for the implementation in a separate file and instructions on how to run your code</w:t>
      </w:r>
      <w:r w:rsidRPr="00931FC2">
        <w:rPr>
          <w:rFonts w:asciiTheme="minorHAnsi" w:eastAsia="Times New Roman" w:hAnsiTheme="minorHAnsi" w:cs="Times New Roman"/>
          <w:color w:val="000000"/>
          <w:sz w:val="24"/>
          <w:szCs w:val="24"/>
        </w:rPr>
        <w:t xml:space="preserve"> in a Readme File. Attach the Readme file as an appendix to your report. </w:t>
      </w:r>
    </w:p>
    <w:p w14:paraId="7A39345E" w14:textId="77777777" w:rsidR="00355C33" w:rsidRPr="00931FC2" w:rsidRDefault="00355C33" w:rsidP="00355C33">
      <w:p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</w:p>
    <w:p w14:paraId="7F9B05D0" w14:textId="77777777" w:rsidR="00355C33" w:rsidRPr="00931FC2" w:rsidRDefault="00355C33" w:rsidP="00355C3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Times New Roman" w:hAnsiTheme="minorHAnsi" w:cs="Times New Roman"/>
          <w:color w:val="000000"/>
          <w:sz w:val="24"/>
          <w:szCs w:val="24"/>
          <w:highlight w:val="white"/>
        </w:rPr>
      </w:pPr>
      <w:r w:rsidRPr="00931FC2">
        <w:rPr>
          <w:rFonts w:asciiTheme="minorHAnsi" w:eastAsia="Times New Roman" w:hAnsiTheme="minorHAnsi" w:cs="Times New Roman"/>
          <w:color w:val="000000"/>
          <w:sz w:val="24"/>
          <w:szCs w:val="24"/>
          <w:highlight w:val="white"/>
        </w:rPr>
        <w:t>Notes on grading:</w:t>
      </w:r>
    </w:p>
    <w:p w14:paraId="793AEC94" w14:textId="1C33D79A" w:rsidR="00355C33" w:rsidRPr="00931FC2" w:rsidRDefault="00355C33" w:rsidP="00355C3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/>
          <w:color w:val="000000"/>
          <w:sz w:val="24"/>
          <w:szCs w:val="24"/>
        </w:rPr>
      </w:pPr>
      <w:r w:rsidRPr="00931FC2">
        <w:rPr>
          <w:rFonts w:asciiTheme="minorHAnsi" w:eastAsia="Times New Roman" w:hAnsiTheme="minorHAnsi" w:cs="Times New Roman"/>
          <w:color w:val="000000"/>
          <w:sz w:val="24"/>
          <w:szCs w:val="24"/>
          <w:highlight w:val="white"/>
        </w:rPr>
        <w:t xml:space="preserve">Sophisticated approaches that lead to lower complexities in solving the respective CSPs—measured by the final value of the variable nva—will get </w:t>
      </w:r>
      <w:r w:rsidR="0031034C">
        <w:rPr>
          <w:rFonts w:asciiTheme="minorHAnsi" w:eastAsia="Times New Roman" w:hAnsiTheme="minorHAnsi" w:cs="Times New Roman"/>
          <w:color w:val="000000"/>
          <w:sz w:val="24"/>
          <w:szCs w:val="24"/>
          <w:highlight w:val="white"/>
        </w:rPr>
        <w:t>up to 30</w:t>
      </w:r>
      <w:r w:rsidRPr="00931FC2">
        <w:rPr>
          <w:rFonts w:asciiTheme="minorHAnsi" w:eastAsia="Times New Roman" w:hAnsiTheme="minorHAnsi" w:cs="Times New Roman"/>
          <w:color w:val="000000"/>
          <w:sz w:val="24"/>
          <w:szCs w:val="24"/>
          <w:highlight w:val="white"/>
        </w:rPr>
        <w:t>% higher scores compared to programs that use brute force approaches.</w:t>
      </w:r>
    </w:p>
    <w:p w14:paraId="6492D8E2" w14:textId="77777777" w:rsidR="00355C33" w:rsidRPr="00931FC2" w:rsidRDefault="00355C33" w:rsidP="00355C3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/>
          <w:color w:val="000000"/>
          <w:sz w:val="24"/>
          <w:szCs w:val="24"/>
        </w:rPr>
      </w:pPr>
      <w:r w:rsidRPr="00931FC2">
        <w:rPr>
          <w:rFonts w:asciiTheme="minorHAnsi" w:eastAsia="Times New Roman" w:hAnsiTheme="minorHAnsi" w:cs="Times New Roman"/>
          <w:color w:val="000000"/>
          <w:sz w:val="24"/>
          <w:szCs w:val="24"/>
        </w:rPr>
        <w:t xml:space="preserve">Serious penalties will be assessed if the value of the variable nva is not properly computed. </w:t>
      </w:r>
    </w:p>
    <w:p w14:paraId="70973E53" w14:textId="77777777" w:rsidR="00355C33" w:rsidRPr="00931FC2" w:rsidRDefault="00355C33" w:rsidP="00355C3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Arial" w:hAnsiTheme="minorHAnsi" w:cs="Arial"/>
          <w:color w:val="000000"/>
          <w:sz w:val="24"/>
          <w:szCs w:val="24"/>
        </w:rPr>
      </w:pPr>
    </w:p>
    <w:p w14:paraId="753EE964" w14:textId="77777777" w:rsidR="00355C33" w:rsidRDefault="00355C33" w:rsidP="00355C3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  <w:sz w:val="24"/>
          <w:szCs w:val="24"/>
        </w:rPr>
      </w:pPr>
    </w:p>
    <w:p w14:paraId="098C8942" w14:textId="77777777" w:rsidR="00355C33" w:rsidRDefault="00355C33" w:rsidP="00355C3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  <w:sz w:val="24"/>
          <w:szCs w:val="24"/>
        </w:rPr>
      </w:pPr>
    </w:p>
    <w:p w14:paraId="6F7A5A0D" w14:textId="77777777" w:rsidR="00355C33" w:rsidRDefault="00355C33" w:rsidP="00355C3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  <w:sz w:val="24"/>
          <w:szCs w:val="24"/>
        </w:rPr>
      </w:pPr>
    </w:p>
    <w:p w14:paraId="43DDA3F3" w14:textId="77777777" w:rsidR="00355C33" w:rsidRDefault="00355C33" w:rsidP="00355C3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  <w:sz w:val="24"/>
          <w:szCs w:val="24"/>
        </w:rPr>
      </w:pPr>
    </w:p>
    <w:p w14:paraId="5F930675" w14:textId="6A83B9FA" w:rsidR="00D97E48" w:rsidRPr="00290BBA" w:rsidRDefault="00290BBA" w:rsidP="0031034C">
      <w:p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b/>
          <w:bCs/>
          <w:color w:val="000000"/>
          <w:sz w:val="24"/>
          <w:szCs w:val="24"/>
        </w:rPr>
      </w:pPr>
      <w:r>
        <w:rPr>
          <w:rFonts w:ascii="Liberation Serif" w:eastAsia="Liberation Serif" w:hAnsi="Liberation Serif" w:cs="Liberation Serif"/>
          <w:b/>
          <w:bCs/>
          <w:color w:val="000000"/>
          <w:sz w:val="24"/>
          <w:szCs w:val="24"/>
        </w:rPr>
        <w:t>Dr Eick discusses Task 2/3? in the lecture from feb 9</w:t>
      </w:r>
      <w:r w:rsidRPr="00290BBA">
        <w:rPr>
          <w:rFonts w:ascii="Liberation Serif" w:eastAsia="Liberation Serif" w:hAnsi="Liberation Serif" w:cs="Liberation Serif"/>
          <w:b/>
          <w:bCs/>
          <w:color w:val="000000"/>
          <w:sz w:val="24"/>
          <w:szCs w:val="24"/>
          <w:vertAlign w:val="superscript"/>
        </w:rPr>
        <w:t>th</w:t>
      </w:r>
      <w:r>
        <w:rPr>
          <w:rFonts w:ascii="Liberation Serif" w:eastAsia="Liberation Serif" w:hAnsi="Liberation Serif" w:cs="Liberation Serif"/>
          <w:b/>
          <w:bCs/>
          <w:color w:val="000000"/>
          <w:sz w:val="24"/>
          <w:szCs w:val="24"/>
        </w:rPr>
        <w:t xml:space="preserve"> form 28:51 to 42:39</w:t>
      </w:r>
    </w:p>
    <w:sectPr w:rsidR="00D97E48" w:rsidRPr="00290BBA">
      <w:footerReference w:type="default" r:id="rId11"/>
      <w:pgSz w:w="12240" w:h="15840"/>
      <w:pgMar w:top="1440" w:right="1800" w:bottom="1440" w:left="180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540E3" w14:textId="77777777" w:rsidR="00AF3426" w:rsidRDefault="00AF3426">
      <w:r>
        <w:separator/>
      </w:r>
    </w:p>
  </w:endnote>
  <w:endnote w:type="continuationSeparator" w:id="0">
    <w:p w14:paraId="6D1C918F" w14:textId="77777777" w:rsidR="00AF3426" w:rsidRDefault="00AF34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auto"/>
    <w:pitch w:val="default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79029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085B42" w14:textId="037C8327" w:rsidR="001763E1" w:rsidRDefault="001763E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E0F1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1E40FC65" w14:textId="7FAB632B" w:rsidR="00D97E48" w:rsidRDefault="00D97E48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B27848" w14:textId="77777777" w:rsidR="00AF3426" w:rsidRDefault="00AF3426">
      <w:r>
        <w:separator/>
      </w:r>
    </w:p>
  </w:footnote>
  <w:footnote w:type="continuationSeparator" w:id="0">
    <w:p w14:paraId="55342373" w14:textId="77777777" w:rsidR="00AF3426" w:rsidRDefault="00AF3426">
      <w:r>
        <w:continuationSeparator/>
      </w:r>
    </w:p>
  </w:footnote>
  <w:footnote w:id="1">
    <w:p w14:paraId="37ADBC91" w14:textId="77777777" w:rsidR="001D5542" w:rsidRPr="001867AA" w:rsidRDefault="001D5542">
      <w:pPr>
        <w:pStyle w:val="FootnoteText"/>
        <w:rPr>
          <w:rFonts w:asciiTheme="minorHAnsi" w:hAnsiTheme="minorHAnsi"/>
        </w:rPr>
      </w:pPr>
      <w:r w:rsidRPr="001867AA">
        <w:rPr>
          <w:rStyle w:val="FootnoteReference"/>
        </w:rPr>
        <w:footnoteRef/>
      </w:r>
      <w:r w:rsidRPr="001867AA">
        <w:t xml:space="preserve"> </w:t>
      </w:r>
      <w:r w:rsidRPr="001867AA">
        <w:rPr>
          <w:rFonts w:asciiTheme="minorHAnsi" w:hAnsiTheme="minorHAnsi"/>
        </w:rPr>
        <w:t xml:space="preserve">Collaboration with other students is not allowed! </w:t>
      </w:r>
    </w:p>
  </w:footnote>
  <w:footnote w:id="2">
    <w:p w14:paraId="56BDF5B5" w14:textId="2F3DD367" w:rsidR="00A5405C" w:rsidRPr="001867AA" w:rsidRDefault="00A5405C" w:rsidP="00A5405C">
      <w:pPr>
        <w:rPr>
          <w:color w:val="000000"/>
          <w:sz w:val="20"/>
          <w:szCs w:val="20"/>
        </w:rPr>
      </w:pPr>
      <w:r w:rsidRPr="001867AA">
        <w:rPr>
          <w:sz w:val="20"/>
          <w:szCs w:val="20"/>
          <w:vertAlign w:val="superscript"/>
        </w:rPr>
        <w:footnoteRef/>
      </w:r>
      <w:r w:rsidRPr="001867AA">
        <w:rPr>
          <w:rFonts w:hint="cs"/>
          <w:color w:val="000000"/>
          <w:sz w:val="20"/>
          <w:szCs w:val="20"/>
          <w:vertAlign w:val="superscript"/>
        </w:rPr>
        <w:tab/>
      </w:r>
      <w:r w:rsidRPr="001867AA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 vector (x,y) with x,y in [-</w:t>
      </w:r>
      <w:r w:rsidR="005273D8" w:rsidRPr="001867AA">
        <w:rPr>
          <w:rFonts w:ascii="Times New Roman" w:eastAsia="Times New Roman" w:hAnsi="Times New Roman" w:cs="Times New Roman"/>
          <w:color w:val="000000"/>
          <w:sz w:val="20"/>
          <w:szCs w:val="20"/>
        </w:rPr>
        <w:t>51</w:t>
      </w:r>
      <w:r w:rsidRPr="001867AA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2, </w:t>
      </w:r>
      <w:r w:rsidR="005273D8" w:rsidRPr="001867AA">
        <w:rPr>
          <w:rFonts w:ascii="Times New Roman" w:eastAsia="Times New Roman" w:hAnsi="Times New Roman" w:cs="Times New Roman"/>
          <w:color w:val="000000"/>
          <w:sz w:val="20"/>
          <w:szCs w:val="20"/>
        </w:rPr>
        <w:t>+51</w:t>
      </w:r>
      <w:r w:rsidRPr="001867AA">
        <w:rPr>
          <w:rFonts w:ascii="Times New Roman" w:eastAsia="Times New Roman" w:hAnsi="Times New Roman" w:cs="Times New Roman"/>
          <w:color w:val="000000"/>
          <w:sz w:val="20"/>
          <w:szCs w:val="20"/>
        </w:rPr>
        <w:t>2]</w:t>
      </w:r>
    </w:p>
  </w:footnote>
  <w:footnote w:id="3">
    <w:p w14:paraId="5087F9FE" w14:textId="77777777" w:rsidR="00A5405C" w:rsidRDefault="00A5405C" w:rsidP="00A5405C">
      <w:pPr>
        <w:rPr>
          <w:color w:val="000000"/>
          <w:sz w:val="22"/>
          <w:szCs w:val="22"/>
        </w:rPr>
      </w:pPr>
      <w:r w:rsidRPr="001867AA">
        <w:rPr>
          <w:sz w:val="20"/>
          <w:szCs w:val="20"/>
          <w:vertAlign w:val="superscript"/>
        </w:rPr>
        <w:footnoteRef/>
      </w:r>
      <w:r w:rsidRPr="001867AA">
        <w:rPr>
          <w:rFonts w:hint="cs"/>
          <w:color w:val="000000"/>
          <w:sz w:val="20"/>
          <w:szCs w:val="20"/>
          <w:vertAlign w:val="superscript"/>
        </w:rPr>
        <w:tab/>
      </w:r>
      <w:r w:rsidRPr="001867AA">
        <w:rPr>
          <w:rFonts w:hint="cs"/>
          <w:color w:val="000000"/>
          <w:sz w:val="20"/>
          <w:szCs w:val="20"/>
        </w:rPr>
        <w:t xml:space="preserve"> </w:t>
      </w:r>
      <w:r w:rsidRPr="001867AA">
        <w:rPr>
          <w:rFonts w:ascii="Calibri" w:eastAsia="Calibri" w:hAnsi="Calibri" w:cs="Calibri"/>
          <w:color w:val="000000"/>
          <w:sz w:val="20"/>
          <w:szCs w:val="20"/>
        </w:rPr>
        <w:t xml:space="preserve">If you run RHC with the same values for sp, p, z and seed it will always return the same solution; if you run is with the same values for sp, p, z and a different seed, it likely will return a different solution and the number of solutions searched is almost always different. </w:t>
      </w:r>
    </w:p>
  </w:footnote>
  <w:footnote w:id="4">
    <w:p w14:paraId="0B8E6BEE" w14:textId="77777777" w:rsidR="00A5405C" w:rsidRPr="005273D8" w:rsidRDefault="00A5405C" w:rsidP="00A5405C">
      <w:pPr>
        <w:rPr>
          <w:color w:val="000000"/>
          <w:sz w:val="20"/>
          <w:szCs w:val="20"/>
        </w:rPr>
      </w:pPr>
      <w:r w:rsidRPr="005273D8">
        <w:rPr>
          <w:sz w:val="20"/>
          <w:szCs w:val="20"/>
          <w:vertAlign w:val="superscript"/>
        </w:rPr>
        <w:footnoteRef/>
      </w:r>
      <w:r w:rsidRPr="005273D8">
        <w:rPr>
          <w:rFonts w:hint="cs"/>
          <w:color w:val="000000"/>
          <w:sz w:val="20"/>
          <w:szCs w:val="20"/>
          <w:vertAlign w:val="superscript"/>
        </w:rPr>
        <w:tab/>
      </w:r>
      <w:r w:rsidRPr="005273D8">
        <w:rPr>
          <w:rFonts w:hint="cs"/>
          <w:color w:val="000000"/>
          <w:sz w:val="20"/>
          <w:szCs w:val="20"/>
        </w:rPr>
        <w:t xml:space="preserve"> </w:t>
      </w:r>
      <w:r w:rsidRPr="005273D8">
        <w:rPr>
          <w:rFonts w:ascii="Calibri" w:eastAsia="Calibri" w:hAnsi="Calibri" w:cs="Calibri"/>
          <w:color w:val="000000"/>
          <w:sz w:val="20"/>
          <w:szCs w:val="20"/>
        </w:rPr>
        <w:t>Make sure you use a different seed for your random generator to get a different sequence of random numbers for the 2 runs!</w:t>
      </w:r>
    </w:p>
  </w:footnote>
  <w:footnote w:id="5">
    <w:p w14:paraId="71CF3717" w14:textId="77777777" w:rsidR="00A5405C" w:rsidRPr="005273D8" w:rsidRDefault="00A5405C" w:rsidP="00A5405C">
      <w:pPr>
        <w:rPr>
          <w:rFonts w:ascii="Calibri" w:eastAsia="Calibri" w:hAnsi="Calibri" w:cs="Calibri"/>
          <w:color w:val="000000"/>
          <w:sz w:val="20"/>
          <w:szCs w:val="20"/>
        </w:rPr>
      </w:pPr>
      <w:r w:rsidRPr="005273D8">
        <w:rPr>
          <w:sz w:val="20"/>
          <w:szCs w:val="20"/>
          <w:vertAlign w:val="superscript"/>
        </w:rPr>
        <w:footnoteRef/>
      </w:r>
      <w:r w:rsidRPr="005273D8">
        <w:rPr>
          <w:rFonts w:hint="cs"/>
          <w:color w:val="000000"/>
          <w:sz w:val="20"/>
          <w:szCs w:val="20"/>
        </w:rPr>
        <w:t xml:space="preserve"> </w:t>
      </w:r>
      <w:r w:rsidRPr="005273D8">
        <w:rPr>
          <w:rFonts w:ascii="Calibri" w:eastAsia="Calibri" w:hAnsi="Calibri" w:cs="Calibri"/>
          <w:color w:val="000000"/>
          <w:sz w:val="20"/>
          <w:szCs w:val="20"/>
        </w:rPr>
        <w:t>Count the number of times function f is called during the search!</w:t>
      </w:r>
    </w:p>
  </w:footnote>
  <w:footnote w:id="6">
    <w:p w14:paraId="35815EF3" w14:textId="4454E301" w:rsidR="00A5405C" w:rsidRPr="005273D8" w:rsidRDefault="00A5405C" w:rsidP="00A5405C">
      <w:pPr>
        <w:rPr>
          <w:color w:val="000000"/>
          <w:sz w:val="20"/>
          <w:szCs w:val="20"/>
        </w:rPr>
      </w:pPr>
      <w:r w:rsidRPr="005273D8">
        <w:rPr>
          <w:sz w:val="20"/>
          <w:szCs w:val="20"/>
          <w:vertAlign w:val="superscript"/>
        </w:rPr>
        <w:footnoteRef/>
      </w:r>
      <w:r w:rsidRPr="005273D8">
        <w:rPr>
          <w:rFonts w:hint="cs"/>
          <w:color w:val="000000"/>
          <w:sz w:val="20"/>
          <w:szCs w:val="20"/>
          <w:vertAlign w:val="superscript"/>
        </w:rPr>
        <w:tab/>
      </w:r>
      <w:r w:rsidRPr="005273D8">
        <w:rPr>
          <w:rFonts w:ascii="Calibri" w:eastAsia="Calibri" w:hAnsi="Calibri" w:cs="Calibri"/>
          <w:color w:val="000000"/>
          <w:sz w:val="20"/>
          <w:szCs w:val="20"/>
        </w:rPr>
        <w:t xml:space="preserve">(30, </w:t>
      </w:r>
      <w:r w:rsidR="00DD7F74" w:rsidRPr="005273D8">
        <w:rPr>
          <w:rFonts w:ascii="Calibri" w:eastAsia="Calibri" w:hAnsi="Calibri" w:cs="Calibri"/>
          <w:color w:val="000000"/>
          <w:sz w:val="20"/>
          <w:szCs w:val="20"/>
        </w:rPr>
        <w:t>0.5</w:t>
      </w:r>
      <w:r w:rsidRPr="005273D8">
        <w:rPr>
          <w:rFonts w:ascii="Calibri" w:eastAsia="Calibri" w:hAnsi="Calibri" w:cs="Calibri"/>
          <w:color w:val="000000"/>
          <w:sz w:val="20"/>
          <w:szCs w:val="20"/>
        </w:rPr>
        <w:t>), (</w:t>
      </w:r>
      <w:r w:rsidR="005273D8" w:rsidRPr="005273D8">
        <w:rPr>
          <w:rFonts w:ascii="Calibri" w:eastAsia="Calibri" w:hAnsi="Calibri" w:cs="Calibri"/>
          <w:color w:val="000000"/>
          <w:sz w:val="20"/>
          <w:szCs w:val="20"/>
        </w:rPr>
        <w:t>2</w:t>
      </w:r>
      <w:r w:rsidR="00DD7F74" w:rsidRPr="005273D8">
        <w:rPr>
          <w:rFonts w:ascii="Calibri" w:eastAsia="Calibri" w:hAnsi="Calibri" w:cs="Calibri"/>
          <w:color w:val="000000"/>
          <w:sz w:val="20"/>
          <w:szCs w:val="20"/>
        </w:rPr>
        <w:t>5</w:t>
      </w:r>
      <w:r w:rsidRPr="005273D8">
        <w:rPr>
          <w:rFonts w:ascii="Calibri" w:eastAsia="Calibri" w:hAnsi="Calibri" w:cs="Calibri"/>
          <w:color w:val="000000"/>
          <w:sz w:val="20"/>
          <w:szCs w:val="20"/>
        </w:rPr>
        <w:t>0, 0.</w:t>
      </w:r>
      <w:r w:rsidR="00DD7F74" w:rsidRPr="005273D8">
        <w:rPr>
          <w:rFonts w:ascii="Calibri" w:eastAsia="Calibri" w:hAnsi="Calibri" w:cs="Calibri"/>
          <w:color w:val="000000"/>
          <w:sz w:val="20"/>
          <w:szCs w:val="20"/>
        </w:rPr>
        <w:t>5</w:t>
      </w:r>
      <w:r w:rsidRPr="005273D8">
        <w:rPr>
          <w:rFonts w:ascii="Calibri" w:eastAsia="Calibri" w:hAnsi="Calibri" w:cs="Calibri"/>
          <w:color w:val="000000"/>
          <w:sz w:val="20"/>
          <w:szCs w:val="20"/>
        </w:rPr>
        <w:t xml:space="preserve">), (30, </w:t>
      </w:r>
      <w:r w:rsidR="00DD7F74" w:rsidRPr="005273D8">
        <w:rPr>
          <w:rFonts w:ascii="Calibri" w:eastAsia="Calibri" w:hAnsi="Calibri" w:cs="Calibri"/>
          <w:color w:val="000000"/>
          <w:sz w:val="20"/>
          <w:szCs w:val="20"/>
        </w:rPr>
        <w:t>3</w:t>
      </w:r>
      <w:r w:rsidRPr="005273D8">
        <w:rPr>
          <w:rFonts w:ascii="Calibri" w:eastAsia="Calibri" w:hAnsi="Calibri" w:cs="Calibri"/>
          <w:color w:val="000000"/>
          <w:sz w:val="20"/>
          <w:szCs w:val="20"/>
        </w:rPr>
        <w:t>), (</w:t>
      </w:r>
      <w:r w:rsidR="005273D8" w:rsidRPr="005273D8">
        <w:rPr>
          <w:rFonts w:ascii="Calibri" w:eastAsia="Calibri" w:hAnsi="Calibri" w:cs="Calibri"/>
          <w:color w:val="000000"/>
          <w:sz w:val="20"/>
          <w:szCs w:val="20"/>
        </w:rPr>
        <w:t>2</w:t>
      </w:r>
      <w:r w:rsidR="00DD7F74" w:rsidRPr="005273D8">
        <w:rPr>
          <w:rFonts w:ascii="Calibri" w:eastAsia="Calibri" w:hAnsi="Calibri" w:cs="Calibri"/>
          <w:color w:val="000000"/>
          <w:sz w:val="20"/>
          <w:szCs w:val="20"/>
        </w:rPr>
        <w:t>50</w:t>
      </w:r>
      <w:r w:rsidRPr="005273D8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DD7F74" w:rsidRPr="005273D8">
        <w:rPr>
          <w:rFonts w:ascii="Calibri" w:eastAsia="Calibri" w:hAnsi="Calibri" w:cs="Calibri"/>
          <w:color w:val="000000"/>
          <w:sz w:val="20"/>
          <w:szCs w:val="20"/>
        </w:rPr>
        <w:t>3</w:t>
      </w:r>
      <w:r w:rsidRPr="005273D8">
        <w:rPr>
          <w:rFonts w:ascii="Calibri" w:eastAsia="Calibri" w:hAnsi="Calibri" w:cs="Calibri"/>
          <w:color w:val="000000"/>
          <w:sz w:val="20"/>
          <w:szCs w:val="20"/>
        </w:rPr>
        <w:t>)</w:t>
      </w:r>
    </w:p>
  </w:footnote>
  <w:footnote w:id="7">
    <w:p w14:paraId="3F2451D7" w14:textId="77777777" w:rsidR="00A5405C" w:rsidRDefault="00A5405C" w:rsidP="00A5405C">
      <w:pPr>
        <w:rPr>
          <w:color w:val="000000"/>
          <w:sz w:val="22"/>
          <w:szCs w:val="22"/>
        </w:rPr>
      </w:pPr>
      <w:r w:rsidRPr="005273D8">
        <w:rPr>
          <w:sz w:val="20"/>
          <w:szCs w:val="20"/>
          <w:vertAlign w:val="superscript"/>
        </w:rPr>
        <w:footnoteRef/>
      </w:r>
      <w:r w:rsidRPr="005273D8">
        <w:rPr>
          <w:rFonts w:hint="cs"/>
          <w:color w:val="000000"/>
          <w:sz w:val="20"/>
          <w:szCs w:val="20"/>
          <w:vertAlign w:val="superscript"/>
        </w:rPr>
        <w:tab/>
      </w:r>
      <w:r w:rsidRPr="005273D8">
        <w:rPr>
          <w:rFonts w:hint="cs"/>
          <w:color w:val="000000"/>
          <w:sz w:val="20"/>
          <w:szCs w:val="20"/>
        </w:rPr>
        <w:t xml:space="preserve"> </w:t>
      </w:r>
      <w:r w:rsidRPr="005273D8">
        <w:rPr>
          <w:rFonts w:ascii="Calibri" w:eastAsia="Calibri" w:hAnsi="Calibri" w:cs="Calibri"/>
          <w:color w:val="000000"/>
          <w:sz w:val="20"/>
          <w:szCs w:val="20"/>
        </w:rPr>
        <w:t>At least 25% of the available points will be allocated to interpreting the results.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</w:p>
  </w:footnote>
  <w:footnote w:id="8">
    <w:p w14:paraId="633F1015" w14:textId="77777777" w:rsidR="001867AA" w:rsidRDefault="001867AA" w:rsidP="001867AA">
      <w:pPr>
        <w:pStyle w:val="FootnoteText"/>
      </w:pPr>
      <w:r>
        <w:rPr>
          <w:rStyle w:val="FootnoteReference"/>
        </w:rPr>
        <w:footnoteRef/>
      </w:r>
      <w:r>
        <w:t xml:space="preserve"> Also briefly explain why you chose the particular input parameters for sp, p and z for your 33</w:t>
      </w:r>
      <w:r w:rsidRPr="00DD7F74">
        <w:rPr>
          <w:vertAlign w:val="superscript"/>
        </w:rPr>
        <w:t>rd</w:t>
      </w:r>
      <w:r>
        <w:t xml:space="preserve"> run!</w:t>
      </w:r>
    </w:p>
  </w:footnote>
  <w:footnote w:id="9">
    <w:p w14:paraId="1CD1F95F" w14:textId="77777777" w:rsidR="00355C33" w:rsidRDefault="00355C33" w:rsidP="00355C33">
      <w:pPr>
        <w:pStyle w:val="FootnoteText"/>
      </w:pPr>
      <w:r>
        <w:rPr>
          <w:rStyle w:val="FootnoteReference"/>
        </w:rPr>
        <w:footnoteRef/>
      </w:r>
      <w:r>
        <w:t xml:space="preserve"> A solution of the higher numbered problem also represents a solution of the lower numbered problem!</w:t>
      </w:r>
    </w:p>
  </w:footnote>
  <w:footnote w:id="10">
    <w:p w14:paraId="03FAA685" w14:textId="2090F613" w:rsidR="0031034C" w:rsidRPr="0031034C" w:rsidRDefault="0031034C">
      <w:pPr>
        <w:pStyle w:val="FootnoteText"/>
        <w:rPr>
          <w:sz w:val="22"/>
          <w:szCs w:val="22"/>
        </w:rPr>
      </w:pPr>
      <w:r>
        <w:rPr>
          <w:rStyle w:val="FootnoteReference"/>
        </w:rPr>
        <w:footnoteRef/>
      </w:r>
      <w:r>
        <w:t xml:space="preserve"> </w:t>
      </w:r>
      <w:r>
        <w:rPr>
          <w:sz w:val="22"/>
          <w:szCs w:val="22"/>
        </w:rPr>
        <w:t xml:space="preserve">If your approach uses solutions of a lower problem to solve the higher problem; e.g. uses solutions of problem A to solve problem B then the proper value for the variable nva should be computer by adding the cost of creating the solutions for A and the cost of finding a single solution for B based on the solutions obtained for A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C5209"/>
    <w:multiLevelType w:val="hybridMultilevel"/>
    <w:tmpl w:val="B05A02C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163DF"/>
    <w:multiLevelType w:val="hybridMultilevel"/>
    <w:tmpl w:val="7C765F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C93122D"/>
    <w:multiLevelType w:val="multilevel"/>
    <w:tmpl w:val="D8B8A3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6CF48F7"/>
    <w:multiLevelType w:val="multilevel"/>
    <w:tmpl w:val="DF78BBD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4FB4769F"/>
    <w:multiLevelType w:val="multilevel"/>
    <w:tmpl w:val="2728AB02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5EE77DEB"/>
    <w:multiLevelType w:val="multilevel"/>
    <w:tmpl w:val="D2B02BAC"/>
    <w:lvl w:ilvl="0">
      <w:start w:val="1"/>
      <w:numFmt w:val="bullet"/>
      <w:lvlText w:val="●"/>
      <w:lvlJc w:val="left"/>
      <w:pPr>
        <w:ind w:left="782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0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2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4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6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8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0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2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42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6ED24F7F"/>
    <w:multiLevelType w:val="hybridMultilevel"/>
    <w:tmpl w:val="C5E462B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AA59BF"/>
    <w:multiLevelType w:val="multilevel"/>
    <w:tmpl w:val="7DD26DD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7C4F4306"/>
    <w:multiLevelType w:val="multilevel"/>
    <w:tmpl w:val="E0A0E4D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7"/>
  </w:num>
  <w:num w:numId="5">
    <w:abstractNumId w:val="8"/>
  </w:num>
  <w:num w:numId="6">
    <w:abstractNumId w:val="5"/>
  </w:num>
  <w:num w:numId="7">
    <w:abstractNumId w:val="6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NTA1M7UwMDO3sDBX0lEKTi0uzszPAykwqgUAO4HtmSwAAAA="/>
  </w:docVars>
  <w:rsids>
    <w:rsidRoot w:val="00D97E48"/>
    <w:rsid w:val="0001360B"/>
    <w:rsid w:val="00057597"/>
    <w:rsid w:val="00073FBD"/>
    <w:rsid w:val="000950D5"/>
    <w:rsid w:val="00097B9A"/>
    <w:rsid w:val="000A2E7A"/>
    <w:rsid w:val="000F7DBA"/>
    <w:rsid w:val="001358C6"/>
    <w:rsid w:val="001457DD"/>
    <w:rsid w:val="00147931"/>
    <w:rsid w:val="001763E1"/>
    <w:rsid w:val="001867AA"/>
    <w:rsid w:val="001878BF"/>
    <w:rsid w:val="00191074"/>
    <w:rsid w:val="001A322F"/>
    <w:rsid w:val="001A3BE1"/>
    <w:rsid w:val="001D5542"/>
    <w:rsid w:val="002035AB"/>
    <w:rsid w:val="00203680"/>
    <w:rsid w:val="002257FA"/>
    <w:rsid w:val="00235AB2"/>
    <w:rsid w:val="00290BBA"/>
    <w:rsid w:val="002A42FF"/>
    <w:rsid w:val="002A72D5"/>
    <w:rsid w:val="002B1D81"/>
    <w:rsid w:val="002B33BF"/>
    <w:rsid w:val="002D3C94"/>
    <w:rsid w:val="002E43A1"/>
    <w:rsid w:val="002F471A"/>
    <w:rsid w:val="0031034C"/>
    <w:rsid w:val="00330C5D"/>
    <w:rsid w:val="00355C33"/>
    <w:rsid w:val="00392416"/>
    <w:rsid w:val="0039525B"/>
    <w:rsid w:val="003E7FAD"/>
    <w:rsid w:val="00402652"/>
    <w:rsid w:val="00422FA7"/>
    <w:rsid w:val="00424D94"/>
    <w:rsid w:val="00471473"/>
    <w:rsid w:val="004722A0"/>
    <w:rsid w:val="0048571F"/>
    <w:rsid w:val="004A79F7"/>
    <w:rsid w:val="004B5B32"/>
    <w:rsid w:val="004D29F6"/>
    <w:rsid w:val="004E0F1B"/>
    <w:rsid w:val="005042A4"/>
    <w:rsid w:val="00521C1C"/>
    <w:rsid w:val="00522C8F"/>
    <w:rsid w:val="005273D8"/>
    <w:rsid w:val="00537F18"/>
    <w:rsid w:val="0054301B"/>
    <w:rsid w:val="005575B7"/>
    <w:rsid w:val="005A7063"/>
    <w:rsid w:val="005B2E58"/>
    <w:rsid w:val="006278EF"/>
    <w:rsid w:val="00632311"/>
    <w:rsid w:val="006365A5"/>
    <w:rsid w:val="00673432"/>
    <w:rsid w:val="00696B87"/>
    <w:rsid w:val="006A3711"/>
    <w:rsid w:val="006D04D1"/>
    <w:rsid w:val="006D0AAC"/>
    <w:rsid w:val="00705C49"/>
    <w:rsid w:val="00714842"/>
    <w:rsid w:val="0071609D"/>
    <w:rsid w:val="00717D07"/>
    <w:rsid w:val="0073221B"/>
    <w:rsid w:val="007425DB"/>
    <w:rsid w:val="00742AC9"/>
    <w:rsid w:val="00761D60"/>
    <w:rsid w:val="0076222F"/>
    <w:rsid w:val="007F4C5D"/>
    <w:rsid w:val="00825967"/>
    <w:rsid w:val="00825C8C"/>
    <w:rsid w:val="008C42D6"/>
    <w:rsid w:val="008D4308"/>
    <w:rsid w:val="008E4554"/>
    <w:rsid w:val="008E693C"/>
    <w:rsid w:val="008F0F10"/>
    <w:rsid w:val="008F5C88"/>
    <w:rsid w:val="00921143"/>
    <w:rsid w:val="009303A3"/>
    <w:rsid w:val="00931FC2"/>
    <w:rsid w:val="0096520D"/>
    <w:rsid w:val="009A6500"/>
    <w:rsid w:val="009C29F2"/>
    <w:rsid w:val="009C598A"/>
    <w:rsid w:val="00A42570"/>
    <w:rsid w:val="00A431CB"/>
    <w:rsid w:val="00A5405C"/>
    <w:rsid w:val="00A8184A"/>
    <w:rsid w:val="00A91BA3"/>
    <w:rsid w:val="00AB7BDD"/>
    <w:rsid w:val="00AF3426"/>
    <w:rsid w:val="00B07266"/>
    <w:rsid w:val="00B24817"/>
    <w:rsid w:val="00B34C29"/>
    <w:rsid w:val="00B36ECA"/>
    <w:rsid w:val="00B43E45"/>
    <w:rsid w:val="00B476C7"/>
    <w:rsid w:val="00B501DC"/>
    <w:rsid w:val="00B54970"/>
    <w:rsid w:val="00B61F79"/>
    <w:rsid w:val="00B7471D"/>
    <w:rsid w:val="00B77F2A"/>
    <w:rsid w:val="00B92420"/>
    <w:rsid w:val="00BA2DA1"/>
    <w:rsid w:val="00BB366B"/>
    <w:rsid w:val="00BC6FB7"/>
    <w:rsid w:val="00BE1537"/>
    <w:rsid w:val="00C41C11"/>
    <w:rsid w:val="00CA7B5B"/>
    <w:rsid w:val="00CB45F1"/>
    <w:rsid w:val="00CD3721"/>
    <w:rsid w:val="00CF3513"/>
    <w:rsid w:val="00D43953"/>
    <w:rsid w:val="00D62799"/>
    <w:rsid w:val="00D644E6"/>
    <w:rsid w:val="00D77723"/>
    <w:rsid w:val="00D97E48"/>
    <w:rsid w:val="00DA10BC"/>
    <w:rsid w:val="00DC620C"/>
    <w:rsid w:val="00DD7F74"/>
    <w:rsid w:val="00E20645"/>
    <w:rsid w:val="00E53C28"/>
    <w:rsid w:val="00E631BC"/>
    <w:rsid w:val="00E632BF"/>
    <w:rsid w:val="00E86611"/>
    <w:rsid w:val="00EB63E2"/>
    <w:rsid w:val="00F25D05"/>
    <w:rsid w:val="00F304A7"/>
    <w:rsid w:val="00FA1D69"/>
    <w:rsid w:val="00FA7E2B"/>
    <w:rsid w:val="00FB6ECA"/>
    <w:rsid w:val="00FD0A70"/>
    <w:rsid w:val="00FE0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9FD0AA"/>
  <w15:docId w15:val="{FD9B6EF3-2BDB-469B-89BE-3150290506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rdia New" w:eastAsia="Cordia New" w:hAnsi="Cordia New" w:cs="Cordia New"/>
        <w:sz w:val="28"/>
        <w:szCs w:val="28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jc w:val="center"/>
      <w:outlineLvl w:val="0"/>
    </w:pPr>
    <w:rPr>
      <w:color w:val="000000"/>
      <w:sz w:val="36"/>
      <w:szCs w:val="36"/>
    </w:rPr>
  </w:style>
  <w:style w:type="paragraph" w:styleId="Heading2">
    <w:name w:val="heading 2"/>
    <w:basedOn w:val="Normal"/>
    <w:next w:val="Normal"/>
    <w:pPr>
      <w:keepNext/>
      <w:outlineLvl w:val="1"/>
    </w:pPr>
    <w:rPr>
      <w:rFonts w:ascii="Verdana" w:eastAsia="Verdana" w:hAnsi="Verdana" w:cs="Verdana"/>
      <w:sz w:val="32"/>
      <w:szCs w:val="32"/>
    </w:rPr>
  </w:style>
  <w:style w:type="paragraph" w:styleId="Heading3">
    <w:name w:val="heading 3"/>
    <w:basedOn w:val="Normal"/>
    <w:next w:val="Normal"/>
    <w:pPr>
      <w:keepNext/>
      <w:spacing w:before="240" w:after="60"/>
      <w:outlineLvl w:val="2"/>
    </w:pPr>
    <w:rPr>
      <w:rFonts w:ascii="Cambria" w:eastAsia="Cambria" w:hAnsi="Cambria" w:cs="Cambria"/>
      <w:b/>
      <w:sz w:val="26"/>
      <w:szCs w:val="26"/>
    </w:rPr>
  </w:style>
  <w:style w:type="paragraph" w:styleId="Heading4">
    <w:name w:val="heading 4"/>
    <w:basedOn w:val="Normal"/>
    <w:next w:val="Normal"/>
    <w:pPr>
      <w:keepNext/>
      <w:keepLines/>
      <w:spacing w:before="200"/>
      <w:outlineLvl w:val="3"/>
    </w:pPr>
    <w:rPr>
      <w:rFonts w:ascii="Cambria" w:eastAsia="Cambria" w:hAnsi="Cambria" w:cs="Cambria"/>
      <w:b/>
      <w:i/>
      <w:color w:val="4F81BD"/>
    </w:rPr>
  </w:style>
  <w:style w:type="paragraph" w:styleId="Heading5">
    <w:name w:val="heading 5"/>
    <w:basedOn w:val="Normal"/>
    <w:next w:val="Normal"/>
    <w:pPr>
      <w:keepNext/>
      <w:outlineLvl w:val="4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Heading6">
    <w:name w:val="heading 6"/>
    <w:basedOn w:val="Normal"/>
    <w:next w:val="Normal"/>
    <w:pPr>
      <w:keepNext/>
      <w:outlineLvl w:val="5"/>
    </w:pPr>
    <w:rPr>
      <w:rFonts w:ascii="Times New Roman" w:eastAsia="Times New Roman" w:hAnsi="Times New Roman" w:cs="Times New Roman"/>
      <w:b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jc w:val="center"/>
    </w:pPr>
    <w:rPr>
      <w:b/>
      <w:sz w:val="36"/>
      <w:szCs w:val="36"/>
      <w:u w:val="single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113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1D554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D554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D554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1763E1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63E1"/>
  </w:style>
  <w:style w:type="paragraph" w:styleId="Footer">
    <w:name w:val="footer"/>
    <w:basedOn w:val="Normal"/>
    <w:link w:val="FooterChar"/>
    <w:uiPriority w:val="99"/>
    <w:unhideWhenUsed/>
    <w:rsid w:val="001763E1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63E1"/>
  </w:style>
  <w:style w:type="paragraph" w:styleId="ListParagraph">
    <w:name w:val="List Paragraph"/>
    <w:basedOn w:val="Normal"/>
    <w:uiPriority w:val="34"/>
    <w:qFormat/>
    <w:rsid w:val="003E7FA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F3513"/>
    <w:rPr>
      <w:color w:val="808080"/>
    </w:rPr>
  </w:style>
  <w:style w:type="paragraph" w:styleId="NoSpacing">
    <w:name w:val="No Spacing"/>
    <w:uiPriority w:val="1"/>
    <w:qFormat/>
    <w:rsid w:val="00355C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21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gif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DA01BF-BF19-4C11-8E7A-1503EADA39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7</TotalTime>
  <Pages>6</Pages>
  <Words>1013</Words>
  <Characters>577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ick</dc:creator>
  <cp:keywords/>
  <dc:description/>
  <cp:lastModifiedBy>Arno Dunstatter</cp:lastModifiedBy>
  <cp:revision>2</cp:revision>
  <cp:lastPrinted>2022-01-19T22:39:00Z</cp:lastPrinted>
  <dcterms:created xsi:type="dcterms:W3CDTF">2022-02-09T00:17:00Z</dcterms:created>
  <dcterms:modified xsi:type="dcterms:W3CDTF">2022-02-10T02:35:00Z</dcterms:modified>
</cp:coreProperties>
</file>